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C98B0" w14:textId="77777777" w:rsidR="000870AD" w:rsidRPr="00476487" w:rsidRDefault="000870AD" w:rsidP="00AE0596">
      <w:pPr>
        <w:spacing w:after="600" w:line="240" w:lineRule="auto"/>
        <w:rPr>
          <w:sz w:val="10"/>
          <w:szCs w:val="10"/>
        </w:rPr>
      </w:pPr>
    </w:p>
    <w:tbl>
      <w:tblPr>
        <w:tblStyle w:val="TableGrid"/>
        <w:tblW w:w="10490"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2552"/>
        <w:gridCol w:w="7938"/>
      </w:tblGrid>
      <w:tr w:rsidR="00C117F5" w14:paraId="14FF1B65" w14:textId="77777777" w:rsidTr="00433E40">
        <w:tc>
          <w:tcPr>
            <w:tcW w:w="10490" w:type="dxa"/>
            <w:gridSpan w:val="2"/>
            <w:tcBorders>
              <w:top w:val="single" w:sz="4" w:space="0" w:color="2C489D"/>
              <w:left w:val="single" w:sz="4" w:space="0" w:color="2C489D"/>
              <w:bottom w:val="single" w:sz="4" w:space="0" w:color="2C489D"/>
              <w:right w:val="single" w:sz="4" w:space="0" w:color="2C489D"/>
            </w:tcBorders>
            <w:shd w:val="clear" w:color="auto" w:fill="2C489D"/>
            <w:vAlign w:val="center"/>
          </w:tcPr>
          <w:p w14:paraId="502D5DD8" w14:textId="40ABC0C7" w:rsidR="00C117F5" w:rsidRPr="00FC48EB" w:rsidRDefault="00E46895" w:rsidP="00B82548">
            <w:pPr>
              <w:shd w:val="clear" w:color="auto" w:fill="2C489D"/>
              <w:spacing w:line="300" w:lineRule="auto"/>
              <w:rPr>
                <w:b/>
                <w:color w:val="FFFFFF" w:themeColor="background1"/>
                <w:sz w:val="32"/>
                <w:szCs w:val="32"/>
              </w:rPr>
            </w:pPr>
            <w:r>
              <w:rPr>
                <w:b/>
                <w:color w:val="FFFFFF" w:themeColor="background1"/>
                <w:sz w:val="32"/>
                <w:szCs w:val="32"/>
              </w:rPr>
              <w:t>Pre-Employment Health Check</w:t>
            </w:r>
            <w:r w:rsidR="00C117F5" w:rsidRPr="00FC48EB">
              <w:rPr>
                <w:b/>
                <w:color w:val="FFFFFF" w:themeColor="background1"/>
                <w:sz w:val="32"/>
                <w:szCs w:val="32"/>
              </w:rPr>
              <w:t xml:space="preserve"> Form</w:t>
            </w:r>
          </w:p>
          <w:p w14:paraId="58036323" w14:textId="0FAE767B" w:rsidR="00C117F5" w:rsidRPr="00C117F5" w:rsidRDefault="00C117F5" w:rsidP="00B82548">
            <w:pPr>
              <w:spacing w:line="300" w:lineRule="auto"/>
              <w:rPr>
                <w:b/>
                <w:sz w:val="20"/>
                <w:szCs w:val="20"/>
              </w:rPr>
            </w:pPr>
            <w:r w:rsidRPr="00AC7DCD">
              <w:rPr>
                <w:b/>
                <w:color w:val="FFFFFF" w:themeColor="background1"/>
                <w:szCs w:val="20"/>
              </w:rPr>
              <w:t>(</w:t>
            </w:r>
            <w:r w:rsidR="00024C54">
              <w:rPr>
                <w:b/>
                <w:color w:val="FFFFFF" w:themeColor="background1"/>
                <w:szCs w:val="20"/>
              </w:rPr>
              <w:t>H</w:t>
            </w:r>
            <w:r w:rsidR="00E46895">
              <w:rPr>
                <w:b/>
                <w:color w:val="FFFFFF" w:themeColor="background1"/>
                <w:szCs w:val="20"/>
              </w:rPr>
              <w:t>S</w:t>
            </w:r>
            <w:r w:rsidRPr="00AC7DCD">
              <w:rPr>
                <w:b/>
                <w:color w:val="FFFFFF" w:themeColor="background1"/>
                <w:szCs w:val="20"/>
              </w:rPr>
              <w:t>-FM</w:t>
            </w:r>
            <w:r w:rsidR="00024C54">
              <w:rPr>
                <w:b/>
                <w:color w:val="FFFFFF" w:themeColor="background1"/>
                <w:szCs w:val="20"/>
              </w:rPr>
              <w:t>-</w:t>
            </w:r>
            <w:r w:rsidR="00E46895">
              <w:rPr>
                <w:b/>
                <w:color w:val="FFFFFF" w:themeColor="background1"/>
                <w:szCs w:val="20"/>
              </w:rPr>
              <w:t>0</w:t>
            </w:r>
            <w:r w:rsidR="00024C54">
              <w:rPr>
                <w:b/>
                <w:color w:val="FFFFFF" w:themeColor="background1"/>
                <w:szCs w:val="20"/>
              </w:rPr>
              <w:t>1</w:t>
            </w:r>
            <w:r w:rsidRPr="00AC7DCD">
              <w:rPr>
                <w:b/>
                <w:color w:val="FFFFFF" w:themeColor="background1"/>
                <w:szCs w:val="20"/>
              </w:rPr>
              <w:t>)</w:t>
            </w:r>
          </w:p>
        </w:tc>
      </w:tr>
      <w:tr w:rsidR="00C117F5" w:rsidRPr="001F761C" w14:paraId="4F5C1EAD" w14:textId="77777777" w:rsidTr="00476487">
        <w:tc>
          <w:tcPr>
            <w:tcW w:w="10490" w:type="dxa"/>
            <w:gridSpan w:val="2"/>
            <w:tcBorders>
              <w:top w:val="single" w:sz="4" w:space="0" w:color="2C489D"/>
              <w:left w:val="nil"/>
              <w:bottom w:val="single" w:sz="4" w:space="0" w:color="2C489D"/>
              <w:right w:val="nil"/>
            </w:tcBorders>
            <w:shd w:val="clear" w:color="auto" w:fill="auto"/>
            <w:vAlign w:val="center"/>
          </w:tcPr>
          <w:p w14:paraId="42B9075C" w14:textId="7E924FFF" w:rsidR="00C117F5" w:rsidRPr="001F761C" w:rsidRDefault="00C117F5" w:rsidP="007A1A51">
            <w:pPr>
              <w:spacing w:line="276" w:lineRule="auto"/>
              <w:rPr>
                <w:sz w:val="10"/>
                <w:szCs w:val="18"/>
              </w:rPr>
            </w:pPr>
          </w:p>
        </w:tc>
      </w:tr>
      <w:tr w:rsidR="0016460B" w14:paraId="0A7A9975" w14:textId="77777777" w:rsidTr="00476487">
        <w:tblPrEx>
          <w:tblBorders>
            <w:top w:val="single" w:sz="4" w:space="0" w:color="2C489D"/>
            <w:left w:val="single" w:sz="4" w:space="0" w:color="2C489D"/>
            <w:bottom w:val="single" w:sz="4" w:space="0" w:color="2C489D"/>
            <w:right w:val="single" w:sz="4" w:space="0" w:color="2C489D"/>
          </w:tblBorders>
        </w:tblPrEx>
        <w:tc>
          <w:tcPr>
            <w:tcW w:w="10490" w:type="dxa"/>
            <w:gridSpan w:val="2"/>
            <w:tcBorders>
              <w:top w:val="single" w:sz="4" w:space="0" w:color="2C489D"/>
              <w:bottom w:val="single" w:sz="4" w:space="0" w:color="2C489D"/>
            </w:tcBorders>
            <w:shd w:val="clear" w:color="auto" w:fill="2C489D"/>
            <w:vAlign w:val="center"/>
          </w:tcPr>
          <w:p w14:paraId="10B853FC" w14:textId="5A79F36A" w:rsidR="0016460B" w:rsidRPr="00655CC4" w:rsidRDefault="00882C87" w:rsidP="00DD404D">
            <w:pPr>
              <w:spacing w:before="120" w:after="120"/>
              <w:rPr>
                <w:b/>
                <w:color w:val="FFFFFF" w:themeColor="background1"/>
                <w:sz w:val="24"/>
                <w:szCs w:val="24"/>
              </w:rPr>
            </w:pPr>
            <w:r>
              <w:rPr>
                <w:b/>
                <w:color w:val="FFFFFF" w:themeColor="background1"/>
                <w:sz w:val="24"/>
                <w:szCs w:val="24"/>
              </w:rPr>
              <w:t>POSITION</w:t>
            </w:r>
            <w:r w:rsidR="00DE6C81">
              <w:rPr>
                <w:b/>
                <w:color w:val="FFFFFF" w:themeColor="background1"/>
                <w:sz w:val="24"/>
                <w:szCs w:val="24"/>
              </w:rPr>
              <w:t xml:space="preserve"> DETAILS</w:t>
            </w:r>
            <w:r w:rsidR="00703AE9">
              <w:rPr>
                <w:rStyle w:val="Style1"/>
              </w:rPr>
              <w:t xml:space="preserve"> </w:t>
            </w:r>
          </w:p>
        </w:tc>
      </w:tr>
      <w:tr w:rsidR="00703AE9" w14:paraId="4B1C6A0E" w14:textId="77777777" w:rsidTr="00476487">
        <w:tblPrEx>
          <w:tblBorders>
            <w:top w:val="single" w:sz="4" w:space="0" w:color="2C489D"/>
            <w:left w:val="single" w:sz="4" w:space="0" w:color="2C489D"/>
            <w:bottom w:val="single" w:sz="4" w:space="0" w:color="2C489D"/>
            <w:right w:val="single" w:sz="4" w:space="0" w:color="2C489D"/>
          </w:tblBorders>
        </w:tblPrEx>
        <w:trPr>
          <w:trHeight w:val="397"/>
        </w:trPr>
        <w:tc>
          <w:tcPr>
            <w:tcW w:w="2552" w:type="dxa"/>
            <w:tcBorders>
              <w:top w:val="single" w:sz="4" w:space="0" w:color="2C489D"/>
            </w:tcBorders>
            <w:shd w:val="clear" w:color="auto" w:fill="F2F2F2" w:themeFill="background1" w:themeFillShade="F2"/>
            <w:vAlign w:val="center"/>
          </w:tcPr>
          <w:p w14:paraId="09D21D7F" w14:textId="7779D171" w:rsidR="00703AE9" w:rsidRPr="00021A2A" w:rsidRDefault="00703AE9" w:rsidP="00703AE9">
            <w:pPr>
              <w:spacing w:line="300" w:lineRule="auto"/>
              <w:jc w:val="right"/>
              <w:rPr>
                <w:b/>
                <w:szCs w:val="18"/>
              </w:rPr>
            </w:pPr>
            <w:r>
              <w:rPr>
                <w:b/>
                <w:szCs w:val="18"/>
              </w:rPr>
              <w:t>Position applying for</w:t>
            </w:r>
            <w:r w:rsidRPr="00021A2A">
              <w:rPr>
                <w:b/>
                <w:szCs w:val="18"/>
              </w:rPr>
              <w:t>:</w:t>
            </w:r>
          </w:p>
        </w:tc>
        <w:sdt>
          <w:sdtPr>
            <w:rPr>
              <w:rStyle w:val="Style1"/>
            </w:rPr>
            <w:alias w:val="Provide details"/>
            <w:tag w:val="Provide details"/>
            <w:id w:val="238680029"/>
            <w:placeholder>
              <w:docPart w:val="8733C506C1194100A59D8C5F82910AB6"/>
            </w:placeholder>
            <w:text w:multiLine="1"/>
          </w:sdtPr>
          <w:sdtEndPr>
            <w:rPr>
              <w:rStyle w:val="DefaultParagraphFont"/>
              <w:sz w:val="22"/>
              <w:szCs w:val="18"/>
            </w:rPr>
          </w:sdtEndPr>
          <w:sdtContent>
            <w:tc>
              <w:tcPr>
                <w:tcW w:w="7938" w:type="dxa"/>
                <w:tcBorders>
                  <w:top w:val="single" w:sz="4" w:space="0" w:color="2C489D"/>
                </w:tcBorders>
                <w:shd w:val="clear" w:color="auto" w:fill="auto"/>
                <w:vAlign w:val="center"/>
              </w:tcPr>
              <w:p w14:paraId="255BBADD" w14:textId="5E391FF1" w:rsidR="00703AE9" w:rsidRPr="002807EA" w:rsidRDefault="00C6382B" w:rsidP="00703AE9">
                <w:pPr>
                  <w:spacing w:line="300" w:lineRule="auto"/>
                  <w:rPr>
                    <w:sz w:val="18"/>
                    <w:szCs w:val="18"/>
                  </w:rPr>
                </w:pPr>
                <w:r>
                  <w:rPr>
                    <w:rStyle w:val="Style1"/>
                  </w:rPr>
                  <w:t>NRM Project Coordinator</w:t>
                </w:r>
              </w:p>
            </w:tc>
          </w:sdtContent>
        </w:sdt>
      </w:tr>
      <w:tr w:rsidR="00703AE9" w14:paraId="3C60F772" w14:textId="63CC8C4F" w:rsidTr="00743085">
        <w:tblPrEx>
          <w:tblBorders>
            <w:top w:val="single" w:sz="4" w:space="0" w:color="2C489D"/>
            <w:left w:val="single" w:sz="4" w:space="0" w:color="2C489D"/>
            <w:bottom w:val="single" w:sz="4" w:space="0" w:color="2C489D"/>
            <w:right w:val="single" w:sz="4" w:space="0" w:color="2C489D"/>
          </w:tblBorders>
        </w:tblPrEx>
        <w:trPr>
          <w:trHeight w:val="397"/>
        </w:trPr>
        <w:tc>
          <w:tcPr>
            <w:tcW w:w="2552" w:type="dxa"/>
            <w:tcBorders>
              <w:bottom w:val="single" w:sz="4" w:space="0" w:color="2C489D"/>
            </w:tcBorders>
            <w:shd w:val="clear" w:color="auto" w:fill="F2F2F2" w:themeFill="background1" w:themeFillShade="F2"/>
            <w:vAlign w:val="center"/>
          </w:tcPr>
          <w:p w14:paraId="75F0DA51" w14:textId="784D7F9C" w:rsidR="00703AE9" w:rsidRPr="00021A2A" w:rsidRDefault="00703AE9" w:rsidP="00703AE9">
            <w:pPr>
              <w:spacing w:line="300" w:lineRule="auto"/>
              <w:jc w:val="right"/>
              <w:rPr>
                <w:b/>
                <w:szCs w:val="18"/>
              </w:rPr>
            </w:pPr>
            <w:r>
              <w:rPr>
                <w:b/>
                <w:szCs w:val="18"/>
              </w:rPr>
              <w:t>Date of application</w:t>
            </w:r>
            <w:r w:rsidRPr="00021A2A">
              <w:rPr>
                <w:b/>
                <w:szCs w:val="18"/>
              </w:rPr>
              <w:t>:</w:t>
            </w:r>
          </w:p>
        </w:tc>
        <w:sdt>
          <w:sdtPr>
            <w:rPr>
              <w:rStyle w:val="Style1"/>
            </w:rPr>
            <w:alias w:val="Provide details"/>
            <w:tag w:val="Provide details"/>
            <w:id w:val="1290777065"/>
            <w:placeholder>
              <w:docPart w:val="791B4BB4061E470AB197E1B78A2E1C68"/>
            </w:placeholder>
            <w:showingPlcHdr/>
            <w:text w:multiLine="1"/>
          </w:sdtPr>
          <w:sdtEndPr>
            <w:rPr>
              <w:rStyle w:val="DefaultParagraphFont"/>
              <w:sz w:val="22"/>
              <w:szCs w:val="18"/>
            </w:rPr>
          </w:sdtEndPr>
          <w:sdtContent>
            <w:tc>
              <w:tcPr>
                <w:tcW w:w="7938" w:type="dxa"/>
                <w:tcBorders>
                  <w:bottom w:val="single" w:sz="4" w:space="0" w:color="2C489D"/>
                </w:tcBorders>
                <w:shd w:val="clear" w:color="auto" w:fill="auto"/>
                <w:vAlign w:val="center"/>
              </w:tcPr>
              <w:p w14:paraId="73349903" w14:textId="6A81BB91" w:rsidR="00703AE9" w:rsidRPr="002807EA" w:rsidRDefault="00703AE9" w:rsidP="00703AE9">
                <w:pPr>
                  <w:spacing w:line="300" w:lineRule="auto"/>
                  <w:rPr>
                    <w:sz w:val="18"/>
                    <w:szCs w:val="18"/>
                  </w:rPr>
                </w:pPr>
                <w:r w:rsidRPr="00FB7E44">
                  <w:rPr>
                    <w:sz w:val="18"/>
                    <w:szCs w:val="18"/>
                  </w:rPr>
                  <w:t xml:space="preserve"> </w:t>
                </w:r>
              </w:p>
            </w:tc>
          </w:sdtContent>
        </w:sdt>
      </w:tr>
    </w:tbl>
    <w:p w14:paraId="59CE0FFE" w14:textId="77777777" w:rsidR="006351F8" w:rsidRPr="001F761C" w:rsidRDefault="006351F8" w:rsidP="00E81C70">
      <w:pPr>
        <w:spacing w:after="0" w:line="276" w:lineRule="auto"/>
        <w:rPr>
          <w:sz w:val="10"/>
          <w:szCs w:val="18"/>
        </w:rPr>
      </w:pPr>
    </w:p>
    <w:tbl>
      <w:tblPr>
        <w:tblStyle w:val="TableGrid"/>
        <w:tblW w:w="10495" w:type="dxa"/>
        <w:tblInd w:w="-5" w:type="dxa"/>
        <w:tblBorders>
          <w:top w:val="single" w:sz="4" w:space="0" w:color="2C489D"/>
          <w:left w:val="single" w:sz="4" w:space="0" w:color="2C489D"/>
          <w:bottom w:val="single" w:sz="4" w:space="0" w:color="2C489D"/>
          <w:right w:val="single" w:sz="4" w:space="0" w:color="2C489D"/>
          <w:insideH w:val="single" w:sz="4" w:space="0" w:color="E7E6E6" w:themeColor="background2"/>
          <w:insideV w:val="single" w:sz="4" w:space="0" w:color="E7E6E6" w:themeColor="background2"/>
        </w:tblBorders>
        <w:tblLook w:val="04A0" w:firstRow="1" w:lastRow="0" w:firstColumn="1" w:lastColumn="0" w:noHBand="0" w:noVBand="1"/>
      </w:tblPr>
      <w:tblGrid>
        <w:gridCol w:w="2552"/>
        <w:gridCol w:w="2405"/>
        <w:gridCol w:w="1984"/>
        <w:gridCol w:w="3554"/>
      </w:tblGrid>
      <w:tr w:rsidR="00D42526" w14:paraId="4D4CFABF" w14:textId="77777777" w:rsidTr="006413E6">
        <w:tc>
          <w:tcPr>
            <w:tcW w:w="10495" w:type="dxa"/>
            <w:gridSpan w:val="4"/>
            <w:tcBorders>
              <w:top w:val="single" w:sz="4" w:space="0" w:color="2C489D"/>
              <w:bottom w:val="single" w:sz="4" w:space="0" w:color="E7E6E6" w:themeColor="background2"/>
            </w:tcBorders>
            <w:shd w:val="clear" w:color="auto" w:fill="2C489D"/>
            <w:vAlign w:val="center"/>
            <w:hideMark/>
          </w:tcPr>
          <w:p w14:paraId="666BB6B4" w14:textId="77777777" w:rsidR="00D42526" w:rsidRDefault="00D42526" w:rsidP="00DD404D">
            <w:pPr>
              <w:spacing w:before="120" w:after="120"/>
              <w:rPr>
                <w:b/>
                <w:color w:val="FFFFFF" w:themeColor="background1"/>
                <w:sz w:val="24"/>
                <w:szCs w:val="24"/>
              </w:rPr>
            </w:pPr>
            <w:r>
              <w:rPr>
                <w:b/>
                <w:color w:val="FFFFFF" w:themeColor="background1"/>
                <w:sz w:val="24"/>
                <w:szCs w:val="24"/>
              </w:rPr>
              <w:t>PERSONAL DETAILS</w:t>
            </w:r>
          </w:p>
        </w:tc>
      </w:tr>
      <w:tr w:rsidR="006413E6" w14:paraId="0F9142DB" w14:textId="77777777" w:rsidTr="00743085">
        <w:trPr>
          <w:trHeight w:val="397"/>
        </w:trPr>
        <w:tc>
          <w:tcPr>
            <w:tcW w:w="2552" w:type="dxa"/>
            <w:tcBorders>
              <w:top w:val="single" w:sz="4" w:space="0" w:color="E7E6E6" w:themeColor="background2"/>
              <w:bottom w:val="single" w:sz="4" w:space="0" w:color="E7E6E6" w:themeColor="background2"/>
            </w:tcBorders>
            <w:shd w:val="clear" w:color="auto" w:fill="F2F2F2" w:themeFill="background1" w:themeFillShade="F2"/>
            <w:vAlign w:val="center"/>
            <w:hideMark/>
          </w:tcPr>
          <w:p w14:paraId="47DED4BA" w14:textId="46522043" w:rsidR="006413E6" w:rsidRDefault="006413E6" w:rsidP="006413E6">
            <w:pPr>
              <w:spacing w:line="300" w:lineRule="auto"/>
              <w:jc w:val="right"/>
              <w:rPr>
                <w:b/>
                <w:szCs w:val="18"/>
              </w:rPr>
            </w:pPr>
            <w:r>
              <w:rPr>
                <w:b/>
                <w:szCs w:val="18"/>
              </w:rPr>
              <w:t>Surname:</w:t>
            </w:r>
          </w:p>
        </w:tc>
        <w:sdt>
          <w:sdtPr>
            <w:rPr>
              <w:rStyle w:val="Style1"/>
            </w:rPr>
            <w:alias w:val="Provide details"/>
            <w:tag w:val="Provide details"/>
            <w:id w:val="656738140"/>
            <w:placeholder>
              <w:docPart w:val="29877271BFD44FA3B7303F110D53B774"/>
            </w:placeholder>
            <w:showingPlcHdr/>
            <w:text w:multiLine="1"/>
          </w:sdtPr>
          <w:sdtEndPr>
            <w:rPr>
              <w:rStyle w:val="DefaultParagraphFont"/>
              <w:sz w:val="22"/>
              <w:szCs w:val="18"/>
            </w:rPr>
          </w:sdtEndPr>
          <w:sdtContent>
            <w:tc>
              <w:tcPr>
                <w:tcW w:w="2405" w:type="dxa"/>
                <w:tcBorders>
                  <w:top w:val="single" w:sz="4" w:space="0" w:color="E7E6E6" w:themeColor="background2"/>
                  <w:bottom w:val="single" w:sz="4" w:space="0" w:color="E7E6E6" w:themeColor="background2"/>
                </w:tcBorders>
                <w:vAlign w:val="center"/>
              </w:tcPr>
              <w:p w14:paraId="4A93CDBE" w14:textId="59332A09" w:rsidR="006413E6" w:rsidRDefault="006413E6" w:rsidP="006413E6">
                <w:pPr>
                  <w:spacing w:line="300" w:lineRule="auto"/>
                  <w:rPr>
                    <w:sz w:val="18"/>
                    <w:szCs w:val="18"/>
                  </w:rPr>
                </w:pPr>
                <w:r w:rsidRPr="00FB7E44">
                  <w:rPr>
                    <w:sz w:val="18"/>
                    <w:szCs w:val="18"/>
                  </w:rPr>
                  <w:t xml:space="preserve"> </w:t>
                </w:r>
              </w:p>
            </w:tc>
          </w:sdtContent>
        </w:sdt>
        <w:tc>
          <w:tcPr>
            <w:tcW w:w="1984" w:type="dxa"/>
            <w:tcBorders>
              <w:top w:val="single" w:sz="4" w:space="0" w:color="E7E6E6" w:themeColor="background2"/>
              <w:bottom w:val="single" w:sz="4" w:space="0" w:color="E7E6E6" w:themeColor="background2"/>
            </w:tcBorders>
            <w:shd w:val="clear" w:color="auto" w:fill="F2F2F2" w:themeFill="background1" w:themeFillShade="F2"/>
            <w:vAlign w:val="center"/>
            <w:hideMark/>
          </w:tcPr>
          <w:p w14:paraId="2348DAA0" w14:textId="6E451B87" w:rsidR="006413E6" w:rsidRDefault="006413E6" w:rsidP="006413E6">
            <w:pPr>
              <w:spacing w:line="300" w:lineRule="auto"/>
              <w:jc w:val="right"/>
              <w:rPr>
                <w:b/>
                <w:szCs w:val="18"/>
              </w:rPr>
            </w:pPr>
            <w:r>
              <w:rPr>
                <w:b/>
                <w:szCs w:val="18"/>
              </w:rPr>
              <w:t>Given name(s):</w:t>
            </w:r>
          </w:p>
        </w:tc>
        <w:sdt>
          <w:sdtPr>
            <w:rPr>
              <w:rStyle w:val="Style1"/>
            </w:rPr>
            <w:alias w:val="Provide details"/>
            <w:tag w:val="Provide details"/>
            <w:id w:val="-933053291"/>
            <w:placeholder>
              <w:docPart w:val="7730642D61684D4BB96EC56DD3FD2301"/>
            </w:placeholder>
            <w:showingPlcHdr/>
            <w:text w:multiLine="1"/>
          </w:sdtPr>
          <w:sdtEndPr>
            <w:rPr>
              <w:rStyle w:val="DefaultParagraphFont"/>
              <w:sz w:val="22"/>
              <w:szCs w:val="18"/>
            </w:rPr>
          </w:sdtEndPr>
          <w:sdtContent>
            <w:tc>
              <w:tcPr>
                <w:tcW w:w="3554" w:type="dxa"/>
                <w:tcBorders>
                  <w:top w:val="single" w:sz="4" w:space="0" w:color="E7E6E6" w:themeColor="background2"/>
                  <w:bottom w:val="single" w:sz="4" w:space="0" w:color="E7E6E6" w:themeColor="background2"/>
                </w:tcBorders>
                <w:vAlign w:val="center"/>
              </w:tcPr>
              <w:p w14:paraId="3CF7F57B" w14:textId="77777777" w:rsidR="006413E6" w:rsidRDefault="006413E6" w:rsidP="006413E6">
                <w:pPr>
                  <w:spacing w:line="300" w:lineRule="auto"/>
                  <w:rPr>
                    <w:sz w:val="18"/>
                    <w:szCs w:val="18"/>
                  </w:rPr>
                </w:pPr>
                <w:r w:rsidRPr="00FB7E44">
                  <w:rPr>
                    <w:sz w:val="18"/>
                    <w:szCs w:val="18"/>
                  </w:rPr>
                  <w:t xml:space="preserve"> </w:t>
                </w:r>
              </w:p>
            </w:tc>
          </w:sdtContent>
        </w:sdt>
      </w:tr>
      <w:tr w:rsidR="0026657B" w14:paraId="615E792B" w14:textId="77777777" w:rsidTr="00743085">
        <w:trPr>
          <w:trHeight w:val="397"/>
        </w:trPr>
        <w:tc>
          <w:tcPr>
            <w:tcW w:w="2552" w:type="dxa"/>
            <w:tcBorders>
              <w:top w:val="single" w:sz="4" w:space="0" w:color="E7E6E6" w:themeColor="background2"/>
              <w:bottom w:val="single" w:sz="4" w:space="0" w:color="E7E6E6" w:themeColor="background2"/>
            </w:tcBorders>
            <w:shd w:val="clear" w:color="auto" w:fill="F2F2F2" w:themeFill="background1" w:themeFillShade="F2"/>
            <w:vAlign w:val="center"/>
            <w:hideMark/>
          </w:tcPr>
          <w:p w14:paraId="52BE96DC" w14:textId="77777777" w:rsidR="0026657B" w:rsidRDefault="0026657B" w:rsidP="0026657B">
            <w:pPr>
              <w:spacing w:line="300" w:lineRule="auto"/>
              <w:jc w:val="right"/>
              <w:rPr>
                <w:b/>
                <w:szCs w:val="18"/>
              </w:rPr>
            </w:pPr>
            <w:r>
              <w:rPr>
                <w:b/>
                <w:szCs w:val="18"/>
              </w:rPr>
              <w:t>Residential address:</w:t>
            </w:r>
          </w:p>
        </w:tc>
        <w:sdt>
          <w:sdtPr>
            <w:rPr>
              <w:rStyle w:val="Style1"/>
            </w:rPr>
            <w:alias w:val="Provide details"/>
            <w:tag w:val="Provide details"/>
            <w:id w:val="2146925073"/>
            <w:placeholder>
              <w:docPart w:val="83E00683C08541F39F90BE3EE9ACE2BC"/>
            </w:placeholder>
            <w:showingPlcHdr/>
            <w:text w:multiLine="1"/>
          </w:sdtPr>
          <w:sdtEndPr>
            <w:rPr>
              <w:rStyle w:val="DefaultParagraphFont"/>
              <w:sz w:val="22"/>
              <w:szCs w:val="18"/>
            </w:rPr>
          </w:sdtEndPr>
          <w:sdtContent>
            <w:tc>
              <w:tcPr>
                <w:tcW w:w="7943" w:type="dxa"/>
                <w:gridSpan w:val="3"/>
                <w:tcBorders>
                  <w:top w:val="single" w:sz="4" w:space="0" w:color="E7E6E6" w:themeColor="background2"/>
                  <w:bottom w:val="single" w:sz="4" w:space="0" w:color="E7E6E6" w:themeColor="background2"/>
                </w:tcBorders>
                <w:vAlign w:val="center"/>
              </w:tcPr>
              <w:p w14:paraId="74AE64D0" w14:textId="23322961" w:rsidR="0026657B" w:rsidRDefault="0026657B" w:rsidP="0026657B">
                <w:pPr>
                  <w:spacing w:line="300" w:lineRule="auto"/>
                  <w:rPr>
                    <w:sz w:val="18"/>
                    <w:szCs w:val="18"/>
                  </w:rPr>
                </w:pPr>
                <w:r w:rsidRPr="00FB7E44">
                  <w:rPr>
                    <w:sz w:val="18"/>
                    <w:szCs w:val="18"/>
                  </w:rPr>
                  <w:t xml:space="preserve"> </w:t>
                </w:r>
              </w:p>
            </w:tc>
          </w:sdtContent>
        </w:sdt>
      </w:tr>
      <w:tr w:rsidR="0026657B" w14:paraId="712CB440" w14:textId="77777777" w:rsidTr="00743085">
        <w:trPr>
          <w:trHeight w:val="397"/>
        </w:trPr>
        <w:tc>
          <w:tcPr>
            <w:tcW w:w="2552" w:type="dxa"/>
            <w:tcBorders>
              <w:top w:val="single" w:sz="4" w:space="0" w:color="E7E6E6" w:themeColor="background2"/>
              <w:bottom w:val="single" w:sz="4" w:space="0" w:color="2C489D"/>
            </w:tcBorders>
            <w:shd w:val="clear" w:color="auto" w:fill="F2F2F2" w:themeFill="background1" w:themeFillShade="F2"/>
            <w:vAlign w:val="center"/>
            <w:hideMark/>
          </w:tcPr>
          <w:p w14:paraId="1A64CFD5" w14:textId="7A789FC6" w:rsidR="0026657B" w:rsidRDefault="0026657B" w:rsidP="0026657B">
            <w:pPr>
              <w:spacing w:line="300" w:lineRule="auto"/>
              <w:jc w:val="right"/>
              <w:rPr>
                <w:b/>
                <w:szCs w:val="18"/>
              </w:rPr>
            </w:pPr>
            <w:r>
              <w:rPr>
                <w:b/>
                <w:szCs w:val="18"/>
              </w:rPr>
              <w:t>Preferred phone:</w:t>
            </w:r>
          </w:p>
        </w:tc>
        <w:sdt>
          <w:sdtPr>
            <w:rPr>
              <w:rStyle w:val="Style1"/>
            </w:rPr>
            <w:alias w:val="Provide details"/>
            <w:tag w:val="Provide details"/>
            <w:id w:val="219409648"/>
            <w:placeholder>
              <w:docPart w:val="A230088B72294F508FF1277C0DD2A314"/>
            </w:placeholder>
            <w:showingPlcHdr/>
            <w:text w:multiLine="1"/>
          </w:sdtPr>
          <w:sdtEndPr>
            <w:rPr>
              <w:rStyle w:val="DefaultParagraphFont"/>
              <w:sz w:val="22"/>
              <w:szCs w:val="18"/>
            </w:rPr>
          </w:sdtEndPr>
          <w:sdtContent>
            <w:tc>
              <w:tcPr>
                <w:tcW w:w="2405" w:type="dxa"/>
                <w:tcBorders>
                  <w:top w:val="single" w:sz="4" w:space="0" w:color="E7E6E6" w:themeColor="background2"/>
                  <w:bottom w:val="single" w:sz="4" w:space="0" w:color="2C489D"/>
                </w:tcBorders>
                <w:vAlign w:val="center"/>
              </w:tcPr>
              <w:p w14:paraId="2885EC3B" w14:textId="77777777" w:rsidR="0026657B" w:rsidRDefault="0026657B" w:rsidP="0026657B">
                <w:pPr>
                  <w:spacing w:line="300" w:lineRule="auto"/>
                  <w:rPr>
                    <w:sz w:val="18"/>
                    <w:szCs w:val="18"/>
                  </w:rPr>
                </w:pPr>
                <w:r w:rsidRPr="00FB7E44">
                  <w:rPr>
                    <w:sz w:val="18"/>
                    <w:szCs w:val="18"/>
                  </w:rPr>
                  <w:t xml:space="preserve"> </w:t>
                </w:r>
              </w:p>
            </w:tc>
          </w:sdtContent>
        </w:sdt>
        <w:tc>
          <w:tcPr>
            <w:tcW w:w="1984" w:type="dxa"/>
            <w:tcBorders>
              <w:top w:val="single" w:sz="4" w:space="0" w:color="E7E6E6" w:themeColor="background2"/>
              <w:bottom w:val="single" w:sz="4" w:space="0" w:color="2C489D"/>
            </w:tcBorders>
            <w:shd w:val="clear" w:color="auto" w:fill="F2F2F2" w:themeFill="background1" w:themeFillShade="F2"/>
            <w:vAlign w:val="center"/>
            <w:hideMark/>
          </w:tcPr>
          <w:p w14:paraId="34C462B5" w14:textId="2EF5550B" w:rsidR="0026657B" w:rsidRDefault="0026657B" w:rsidP="0026657B">
            <w:pPr>
              <w:spacing w:line="300" w:lineRule="auto"/>
              <w:jc w:val="right"/>
              <w:rPr>
                <w:b/>
                <w:szCs w:val="18"/>
              </w:rPr>
            </w:pPr>
            <w:r>
              <w:rPr>
                <w:b/>
                <w:szCs w:val="18"/>
              </w:rPr>
              <w:t>Email address:</w:t>
            </w:r>
          </w:p>
        </w:tc>
        <w:sdt>
          <w:sdtPr>
            <w:rPr>
              <w:rStyle w:val="Style1"/>
            </w:rPr>
            <w:alias w:val="Provide details"/>
            <w:tag w:val="Provide details"/>
            <w:id w:val="495081137"/>
            <w:placeholder>
              <w:docPart w:val="C54AAEF414AA4AC58C2DEE7BE4A883C1"/>
            </w:placeholder>
            <w:showingPlcHdr/>
            <w:text w:multiLine="1"/>
          </w:sdtPr>
          <w:sdtEndPr>
            <w:rPr>
              <w:rStyle w:val="DefaultParagraphFont"/>
              <w:sz w:val="22"/>
              <w:szCs w:val="18"/>
            </w:rPr>
          </w:sdtEndPr>
          <w:sdtContent>
            <w:tc>
              <w:tcPr>
                <w:tcW w:w="3554" w:type="dxa"/>
                <w:tcBorders>
                  <w:top w:val="single" w:sz="4" w:space="0" w:color="E7E6E6" w:themeColor="background2"/>
                  <w:bottom w:val="single" w:sz="4" w:space="0" w:color="2C489D"/>
                </w:tcBorders>
                <w:vAlign w:val="center"/>
              </w:tcPr>
              <w:p w14:paraId="6D0B9A56" w14:textId="7C303549" w:rsidR="0026657B" w:rsidRDefault="0026657B" w:rsidP="0026657B">
                <w:pPr>
                  <w:spacing w:line="300" w:lineRule="auto"/>
                  <w:rPr>
                    <w:sz w:val="18"/>
                    <w:szCs w:val="18"/>
                  </w:rPr>
                </w:pPr>
                <w:r w:rsidRPr="00FB7E44">
                  <w:rPr>
                    <w:sz w:val="18"/>
                    <w:szCs w:val="18"/>
                  </w:rPr>
                  <w:t xml:space="preserve"> </w:t>
                </w:r>
              </w:p>
            </w:tc>
          </w:sdtContent>
        </w:sdt>
      </w:tr>
    </w:tbl>
    <w:p w14:paraId="23667FA8" w14:textId="77777777" w:rsidR="00D42526" w:rsidRPr="001F761C" w:rsidRDefault="00D42526" w:rsidP="00E81C70">
      <w:pPr>
        <w:spacing w:after="0" w:line="276" w:lineRule="auto"/>
        <w:rPr>
          <w:sz w:val="10"/>
          <w:szCs w:val="18"/>
        </w:rPr>
      </w:pPr>
    </w:p>
    <w:tbl>
      <w:tblPr>
        <w:tblStyle w:val="TableGrid"/>
        <w:tblW w:w="10490" w:type="dxa"/>
        <w:tblBorders>
          <w:top w:val="single" w:sz="4" w:space="0" w:color="2C489D"/>
          <w:left w:val="single" w:sz="4" w:space="0" w:color="2C489D"/>
          <w:bottom w:val="single" w:sz="4" w:space="0" w:color="2C489D"/>
          <w:right w:val="single" w:sz="4" w:space="0" w:color="2C489D"/>
          <w:insideH w:val="single" w:sz="4" w:space="0" w:color="E7E6E6" w:themeColor="background2"/>
          <w:insideV w:val="single" w:sz="4" w:space="0" w:color="E7E6E6" w:themeColor="background2"/>
        </w:tblBorders>
        <w:tblLook w:val="04A0" w:firstRow="1" w:lastRow="0" w:firstColumn="1" w:lastColumn="0" w:noHBand="0" w:noVBand="1"/>
      </w:tblPr>
      <w:tblGrid>
        <w:gridCol w:w="9493"/>
        <w:gridCol w:w="997"/>
      </w:tblGrid>
      <w:tr w:rsidR="00B243F0" w14:paraId="0F185BDB" w14:textId="77777777" w:rsidTr="003B4FF1">
        <w:tc>
          <w:tcPr>
            <w:tcW w:w="10490" w:type="dxa"/>
            <w:gridSpan w:val="2"/>
            <w:shd w:val="clear" w:color="auto" w:fill="2C489D"/>
            <w:vAlign w:val="center"/>
            <w:hideMark/>
          </w:tcPr>
          <w:p w14:paraId="768CB568" w14:textId="78B5599F" w:rsidR="00B243F0" w:rsidRDefault="007415FA" w:rsidP="00DD404D">
            <w:pPr>
              <w:spacing w:before="120" w:after="120"/>
              <w:rPr>
                <w:b/>
                <w:color w:val="FFFFFF" w:themeColor="background1"/>
                <w:sz w:val="24"/>
                <w:szCs w:val="24"/>
              </w:rPr>
            </w:pPr>
            <w:r>
              <w:rPr>
                <w:b/>
                <w:color w:val="FFFFFF" w:themeColor="background1"/>
                <w:sz w:val="24"/>
                <w:szCs w:val="24"/>
              </w:rPr>
              <w:t>MEDICAL RISK FACTORS FOR THIS POSITION</w:t>
            </w:r>
          </w:p>
        </w:tc>
      </w:tr>
      <w:tr w:rsidR="00AE6053" w:rsidRPr="005C4CF9" w14:paraId="3407692B" w14:textId="77777777" w:rsidTr="00743085">
        <w:trPr>
          <w:trHeight w:val="397"/>
        </w:trPr>
        <w:tc>
          <w:tcPr>
            <w:tcW w:w="9493" w:type="dxa"/>
            <w:shd w:val="clear" w:color="auto" w:fill="auto"/>
            <w:vAlign w:val="center"/>
          </w:tcPr>
          <w:p w14:paraId="1BA70B16" w14:textId="485805A3" w:rsidR="00AE6053" w:rsidRPr="005C4CF9" w:rsidRDefault="00AE6053" w:rsidP="00781AF3">
            <w:pPr>
              <w:spacing w:line="300" w:lineRule="auto"/>
              <w:rPr>
                <w:sz w:val="20"/>
                <w:szCs w:val="20"/>
              </w:rPr>
            </w:pPr>
            <w:r w:rsidRPr="005C4CF9">
              <w:rPr>
                <w:sz w:val="20"/>
                <w:szCs w:val="20"/>
              </w:rPr>
              <w:t xml:space="preserve">Driving </w:t>
            </w:r>
          </w:p>
        </w:tc>
        <w:sdt>
          <w:sdtPr>
            <w:rPr>
              <w:sz w:val="24"/>
              <w:szCs w:val="24"/>
            </w:rPr>
            <w:id w:val="-709258784"/>
            <w14:checkbox>
              <w14:checked w14:val="1"/>
              <w14:checkedState w14:val="2612" w14:font="MS Gothic"/>
              <w14:uncheckedState w14:val="2610" w14:font="MS Gothic"/>
            </w14:checkbox>
          </w:sdtPr>
          <w:sdtEndPr/>
          <w:sdtContent>
            <w:tc>
              <w:tcPr>
                <w:tcW w:w="997" w:type="dxa"/>
                <w:shd w:val="clear" w:color="auto" w:fill="auto"/>
                <w:vAlign w:val="center"/>
              </w:tcPr>
              <w:p w14:paraId="6A89657D" w14:textId="5763DA50"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r w:rsidR="00AE6053" w:rsidRPr="005C4CF9" w14:paraId="2064BEB7" w14:textId="77777777" w:rsidTr="00743085">
        <w:trPr>
          <w:trHeight w:val="397"/>
        </w:trPr>
        <w:tc>
          <w:tcPr>
            <w:tcW w:w="9493" w:type="dxa"/>
            <w:shd w:val="clear" w:color="auto" w:fill="auto"/>
            <w:vAlign w:val="center"/>
          </w:tcPr>
          <w:p w14:paraId="139A7F8A" w14:textId="4047A209" w:rsidR="00AE6053" w:rsidRPr="005C4CF9" w:rsidRDefault="005C4CF9" w:rsidP="00781AF3">
            <w:pPr>
              <w:spacing w:line="300" w:lineRule="auto"/>
              <w:rPr>
                <w:sz w:val="20"/>
                <w:szCs w:val="20"/>
              </w:rPr>
            </w:pPr>
            <w:r w:rsidRPr="005C4CF9">
              <w:rPr>
                <w:sz w:val="20"/>
                <w:szCs w:val="20"/>
              </w:rPr>
              <w:t>Keyboard, mouse work</w:t>
            </w:r>
          </w:p>
        </w:tc>
        <w:sdt>
          <w:sdtPr>
            <w:rPr>
              <w:sz w:val="24"/>
              <w:szCs w:val="24"/>
            </w:rPr>
            <w:id w:val="-1346245770"/>
            <w14:checkbox>
              <w14:checked w14:val="1"/>
              <w14:checkedState w14:val="2612" w14:font="MS Gothic"/>
              <w14:uncheckedState w14:val="2610" w14:font="MS Gothic"/>
            </w14:checkbox>
          </w:sdtPr>
          <w:sdtEndPr/>
          <w:sdtContent>
            <w:tc>
              <w:tcPr>
                <w:tcW w:w="997" w:type="dxa"/>
                <w:shd w:val="clear" w:color="auto" w:fill="auto"/>
                <w:vAlign w:val="center"/>
              </w:tcPr>
              <w:p w14:paraId="291B8908" w14:textId="1E68568F"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r w:rsidR="00AE6053" w:rsidRPr="005C4CF9" w14:paraId="648F8F5D" w14:textId="77777777" w:rsidTr="00743085">
        <w:trPr>
          <w:trHeight w:val="397"/>
        </w:trPr>
        <w:tc>
          <w:tcPr>
            <w:tcW w:w="9493" w:type="dxa"/>
            <w:shd w:val="clear" w:color="auto" w:fill="auto"/>
            <w:vAlign w:val="center"/>
          </w:tcPr>
          <w:p w14:paraId="5DB59A6F" w14:textId="6268649A" w:rsidR="00AE6053" w:rsidRPr="005C4CF9" w:rsidRDefault="005C4CF9" w:rsidP="00781AF3">
            <w:pPr>
              <w:spacing w:line="300" w:lineRule="auto"/>
              <w:rPr>
                <w:sz w:val="20"/>
                <w:szCs w:val="20"/>
              </w:rPr>
            </w:pPr>
            <w:r w:rsidRPr="005C4CF9">
              <w:rPr>
                <w:sz w:val="20"/>
                <w:szCs w:val="20"/>
              </w:rPr>
              <w:t>Extended periods of sitting</w:t>
            </w:r>
          </w:p>
        </w:tc>
        <w:sdt>
          <w:sdtPr>
            <w:rPr>
              <w:sz w:val="24"/>
              <w:szCs w:val="24"/>
            </w:rPr>
            <w:id w:val="1028990965"/>
            <w14:checkbox>
              <w14:checked w14:val="1"/>
              <w14:checkedState w14:val="2612" w14:font="MS Gothic"/>
              <w14:uncheckedState w14:val="2610" w14:font="MS Gothic"/>
            </w14:checkbox>
          </w:sdtPr>
          <w:sdtEndPr/>
          <w:sdtContent>
            <w:tc>
              <w:tcPr>
                <w:tcW w:w="997" w:type="dxa"/>
                <w:shd w:val="clear" w:color="auto" w:fill="auto"/>
                <w:vAlign w:val="center"/>
              </w:tcPr>
              <w:p w14:paraId="1AF282C5" w14:textId="199061BD"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r w:rsidR="00AE6053" w:rsidRPr="005C4CF9" w14:paraId="52917E08" w14:textId="77777777" w:rsidTr="00743085">
        <w:trPr>
          <w:trHeight w:val="397"/>
        </w:trPr>
        <w:tc>
          <w:tcPr>
            <w:tcW w:w="9493" w:type="dxa"/>
            <w:shd w:val="clear" w:color="auto" w:fill="auto"/>
            <w:vAlign w:val="center"/>
          </w:tcPr>
          <w:p w14:paraId="2F670837" w14:textId="24080304" w:rsidR="00AE6053" w:rsidRPr="005C4CF9" w:rsidRDefault="005C4CF9" w:rsidP="00781AF3">
            <w:pPr>
              <w:spacing w:line="300" w:lineRule="auto"/>
              <w:rPr>
                <w:sz w:val="20"/>
                <w:szCs w:val="20"/>
              </w:rPr>
            </w:pPr>
            <w:r w:rsidRPr="005C4CF9">
              <w:rPr>
                <w:sz w:val="20"/>
                <w:szCs w:val="20"/>
              </w:rPr>
              <w:t>Extended periods of walking</w:t>
            </w:r>
          </w:p>
        </w:tc>
        <w:sdt>
          <w:sdtPr>
            <w:rPr>
              <w:sz w:val="24"/>
              <w:szCs w:val="24"/>
            </w:rPr>
            <w:id w:val="1730722383"/>
            <w14:checkbox>
              <w14:checked w14:val="1"/>
              <w14:checkedState w14:val="2612" w14:font="MS Gothic"/>
              <w14:uncheckedState w14:val="2610" w14:font="MS Gothic"/>
            </w14:checkbox>
          </w:sdtPr>
          <w:sdtEndPr/>
          <w:sdtContent>
            <w:tc>
              <w:tcPr>
                <w:tcW w:w="997" w:type="dxa"/>
                <w:shd w:val="clear" w:color="auto" w:fill="auto"/>
                <w:vAlign w:val="center"/>
              </w:tcPr>
              <w:p w14:paraId="1EB2F5EE" w14:textId="1840EE1D"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r w:rsidR="00AE6053" w:rsidRPr="005C4CF9" w14:paraId="099390E8" w14:textId="77777777" w:rsidTr="00743085">
        <w:trPr>
          <w:trHeight w:val="397"/>
        </w:trPr>
        <w:tc>
          <w:tcPr>
            <w:tcW w:w="9493" w:type="dxa"/>
            <w:shd w:val="clear" w:color="auto" w:fill="auto"/>
            <w:vAlign w:val="center"/>
          </w:tcPr>
          <w:p w14:paraId="4DD1FDC0" w14:textId="12CA4C99" w:rsidR="00AE6053" w:rsidRPr="005C4CF9" w:rsidRDefault="00C57B14" w:rsidP="00781AF3">
            <w:pPr>
              <w:spacing w:line="300" w:lineRule="auto"/>
              <w:rPr>
                <w:sz w:val="20"/>
                <w:szCs w:val="20"/>
              </w:rPr>
            </w:pPr>
            <w:r>
              <w:rPr>
                <w:sz w:val="20"/>
                <w:szCs w:val="20"/>
              </w:rPr>
              <w:t>Lifting objects greater than 15kg</w:t>
            </w:r>
          </w:p>
        </w:tc>
        <w:sdt>
          <w:sdtPr>
            <w:rPr>
              <w:sz w:val="24"/>
              <w:szCs w:val="24"/>
            </w:rPr>
            <w:id w:val="-948078692"/>
            <w14:checkbox>
              <w14:checked w14:val="0"/>
              <w14:checkedState w14:val="2612" w14:font="MS Gothic"/>
              <w14:uncheckedState w14:val="2610" w14:font="MS Gothic"/>
            </w14:checkbox>
          </w:sdtPr>
          <w:sdtEndPr/>
          <w:sdtContent>
            <w:tc>
              <w:tcPr>
                <w:tcW w:w="997" w:type="dxa"/>
                <w:shd w:val="clear" w:color="auto" w:fill="auto"/>
                <w:vAlign w:val="center"/>
              </w:tcPr>
              <w:p w14:paraId="0C007BA1" w14:textId="77B087C4" w:rsidR="00AE6053" w:rsidRPr="00B46B37" w:rsidRDefault="00B46B37" w:rsidP="00B46B37">
                <w:pPr>
                  <w:spacing w:line="300" w:lineRule="auto"/>
                  <w:jc w:val="center"/>
                  <w:rPr>
                    <w:sz w:val="24"/>
                    <w:szCs w:val="24"/>
                  </w:rPr>
                </w:pPr>
                <w:r w:rsidRPr="00B46B37">
                  <w:rPr>
                    <w:rFonts w:ascii="MS Gothic" w:eastAsia="MS Gothic" w:hAnsi="MS Gothic" w:hint="eastAsia"/>
                    <w:sz w:val="24"/>
                    <w:szCs w:val="24"/>
                  </w:rPr>
                  <w:t>☐</w:t>
                </w:r>
              </w:p>
            </w:tc>
          </w:sdtContent>
        </w:sdt>
      </w:tr>
      <w:tr w:rsidR="00AE6053" w:rsidRPr="005C4CF9" w14:paraId="482E7DB2" w14:textId="77777777" w:rsidTr="00743085">
        <w:trPr>
          <w:trHeight w:val="397"/>
        </w:trPr>
        <w:tc>
          <w:tcPr>
            <w:tcW w:w="9493" w:type="dxa"/>
            <w:shd w:val="clear" w:color="auto" w:fill="auto"/>
            <w:vAlign w:val="center"/>
          </w:tcPr>
          <w:p w14:paraId="54E67EE3" w14:textId="09D72B86" w:rsidR="00AE6053" w:rsidRPr="005C4CF9" w:rsidRDefault="00C57B14" w:rsidP="00781AF3">
            <w:pPr>
              <w:spacing w:line="300" w:lineRule="auto"/>
              <w:rPr>
                <w:sz w:val="20"/>
                <w:szCs w:val="20"/>
              </w:rPr>
            </w:pPr>
            <w:r>
              <w:rPr>
                <w:sz w:val="20"/>
                <w:szCs w:val="20"/>
              </w:rPr>
              <w:t>Hearing protection</w:t>
            </w:r>
          </w:p>
        </w:tc>
        <w:sdt>
          <w:sdtPr>
            <w:rPr>
              <w:sz w:val="24"/>
              <w:szCs w:val="24"/>
            </w:rPr>
            <w:id w:val="623814469"/>
            <w14:checkbox>
              <w14:checked w14:val="0"/>
              <w14:checkedState w14:val="2612" w14:font="MS Gothic"/>
              <w14:uncheckedState w14:val="2610" w14:font="MS Gothic"/>
            </w14:checkbox>
          </w:sdtPr>
          <w:sdtEndPr/>
          <w:sdtContent>
            <w:tc>
              <w:tcPr>
                <w:tcW w:w="997" w:type="dxa"/>
                <w:shd w:val="clear" w:color="auto" w:fill="auto"/>
                <w:vAlign w:val="center"/>
              </w:tcPr>
              <w:p w14:paraId="299EB264" w14:textId="30AF6CEE" w:rsidR="00AE6053" w:rsidRPr="00B46B37" w:rsidRDefault="00B46B37" w:rsidP="00B46B37">
                <w:pPr>
                  <w:spacing w:line="300" w:lineRule="auto"/>
                  <w:jc w:val="center"/>
                  <w:rPr>
                    <w:sz w:val="24"/>
                    <w:szCs w:val="24"/>
                  </w:rPr>
                </w:pPr>
                <w:r w:rsidRPr="00B46B37">
                  <w:rPr>
                    <w:rFonts w:ascii="MS Gothic" w:eastAsia="MS Gothic" w:hAnsi="MS Gothic" w:hint="eastAsia"/>
                    <w:sz w:val="24"/>
                    <w:szCs w:val="24"/>
                  </w:rPr>
                  <w:t>☐</w:t>
                </w:r>
              </w:p>
            </w:tc>
          </w:sdtContent>
        </w:sdt>
      </w:tr>
      <w:tr w:rsidR="00AE6053" w:rsidRPr="005C4CF9" w14:paraId="61F42692" w14:textId="77777777" w:rsidTr="00743085">
        <w:trPr>
          <w:trHeight w:val="397"/>
        </w:trPr>
        <w:tc>
          <w:tcPr>
            <w:tcW w:w="9493" w:type="dxa"/>
            <w:shd w:val="clear" w:color="auto" w:fill="auto"/>
            <w:vAlign w:val="center"/>
          </w:tcPr>
          <w:p w14:paraId="1614CCE9" w14:textId="624DA24C" w:rsidR="00AE6053" w:rsidRPr="005C4CF9" w:rsidRDefault="00C57B14" w:rsidP="00781AF3">
            <w:pPr>
              <w:spacing w:line="300" w:lineRule="auto"/>
              <w:rPr>
                <w:sz w:val="20"/>
                <w:szCs w:val="20"/>
              </w:rPr>
            </w:pPr>
            <w:r>
              <w:rPr>
                <w:sz w:val="20"/>
                <w:szCs w:val="20"/>
              </w:rPr>
              <w:t>Working with chemicals</w:t>
            </w:r>
          </w:p>
        </w:tc>
        <w:sdt>
          <w:sdtPr>
            <w:rPr>
              <w:sz w:val="24"/>
              <w:szCs w:val="24"/>
            </w:rPr>
            <w:id w:val="-2048752621"/>
            <w14:checkbox>
              <w14:checked w14:val="0"/>
              <w14:checkedState w14:val="2612" w14:font="MS Gothic"/>
              <w14:uncheckedState w14:val="2610" w14:font="MS Gothic"/>
            </w14:checkbox>
          </w:sdtPr>
          <w:sdtEndPr/>
          <w:sdtContent>
            <w:tc>
              <w:tcPr>
                <w:tcW w:w="997" w:type="dxa"/>
                <w:shd w:val="clear" w:color="auto" w:fill="auto"/>
                <w:vAlign w:val="center"/>
              </w:tcPr>
              <w:p w14:paraId="549E8F81" w14:textId="0D2391A2" w:rsidR="00AE6053" w:rsidRPr="00B46B37" w:rsidRDefault="00B46B37" w:rsidP="00B46B37">
                <w:pPr>
                  <w:spacing w:line="300" w:lineRule="auto"/>
                  <w:jc w:val="center"/>
                  <w:rPr>
                    <w:sz w:val="24"/>
                    <w:szCs w:val="24"/>
                  </w:rPr>
                </w:pPr>
                <w:r w:rsidRPr="00B46B37">
                  <w:rPr>
                    <w:rFonts w:ascii="MS Gothic" w:eastAsia="MS Gothic" w:hAnsi="MS Gothic" w:hint="eastAsia"/>
                    <w:sz w:val="24"/>
                    <w:szCs w:val="24"/>
                  </w:rPr>
                  <w:t>☐</w:t>
                </w:r>
              </w:p>
            </w:tc>
          </w:sdtContent>
        </w:sdt>
      </w:tr>
      <w:tr w:rsidR="00AE6053" w:rsidRPr="005C4CF9" w14:paraId="5B0758DF" w14:textId="77777777" w:rsidTr="00743085">
        <w:trPr>
          <w:trHeight w:val="397"/>
        </w:trPr>
        <w:tc>
          <w:tcPr>
            <w:tcW w:w="9493" w:type="dxa"/>
            <w:shd w:val="clear" w:color="auto" w:fill="auto"/>
            <w:vAlign w:val="center"/>
          </w:tcPr>
          <w:p w14:paraId="30026D62" w14:textId="5A35B9E5" w:rsidR="00AE6053" w:rsidRPr="005C4CF9" w:rsidRDefault="00C57B14" w:rsidP="00781AF3">
            <w:pPr>
              <w:spacing w:line="300" w:lineRule="auto"/>
              <w:rPr>
                <w:sz w:val="20"/>
                <w:szCs w:val="20"/>
              </w:rPr>
            </w:pPr>
            <w:r>
              <w:rPr>
                <w:sz w:val="20"/>
                <w:szCs w:val="20"/>
              </w:rPr>
              <w:t>Extended exposure to the sun</w:t>
            </w:r>
          </w:p>
        </w:tc>
        <w:sdt>
          <w:sdtPr>
            <w:rPr>
              <w:sz w:val="24"/>
              <w:szCs w:val="24"/>
            </w:rPr>
            <w:id w:val="1953444371"/>
            <w14:checkbox>
              <w14:checked w14:val="1"/>
              <w14:checkedState w14:val="2612" w14:font="MS Gothic"/>
              <w14:uncheckedState w14:val="2610" w14:font="MS Gothic"/>
            </w14:checkbox>
          </w:sdtPr>
          <w:sdtEndPr/>
          <w:sdtContent>
            <w:tc>
              <w:tcPr>
                <w:tcW w:w="997" w:type="dxa"/>
                <w:shd w:val="clear" w:color="auto" w:fill="auto"/>
                <w:vAlign w:val="center"/>
              </w:tcPr>
              <w:p w14:paraId="52A33A7B" w14:textId="080498BE"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r w:rsidR="00AE6053" w:rsidRPr="005C4CF9" w14:paraId="7EDD923C" w14:textId="77777777" w:rsidTr="00743085">
        <w:trPr>
          <w:trHeight w:val="397"/>
        </w:trPr>
        <w:tc>
          <w:tcPr>
            <w:tcW w:w="9493" w:type="dxa"/>
            <w:shd w:val="clear" w:color="auto" w:fill="auto"/>
            <w:vAlign w:val="center"/>
          </w:tcPr>
          <w:p w14:paraId="4B6143FB" w14:textId="4A78CCAD" w:rsidR="00AE6053" w:rsidRPr="005C4CF9" w:rsidRDefault="00C57B14" w:rsidP="00781AF3">
            <w:pPr>
              <w:spacing w:line="300" w:lineRule="auto"/>
              <w:rPr>
                <w:sz w:val="20"/>
                <w:szCs w:val="20"/>
              </w:rPr>
            </w:pPr>
            <w:r>
              <w:rPr>
                <w:sz w:val="20"/>
                <w:szCs w:val="20"/>
              </w:rPr>
              <w:t xml:space="preserve">Working under pressure, </w:t>
            </w:r>
            <w:r w:rsidR="00B46B37">
              <w:rPr>
                <w:sz w:val="20"/>
                <w:szCs w:val="20"/>
              </w:rPr>
              <w:t>with conflict and tight deadlines</w:t>
            </w:r>
          </w:p>
        </w:tc>
        <w:sdt>
          <w:sdtPr>
            <w:rPr>
              <w:sz w:val="24"/>
              <w:szCs w:val="24"/>
            </w:rPr>
            <w:id w:val="1368643426"/>
            <w14:checkbox>
              <w14:checked w14:val="1"/>
              <w14:checkedState w14:val="2612" w14:font="MS Gothic"/>
              <w14:uncheckedState w14:val="2610" w14:font="MS Gothic"/>
            </w14:checkbox>
          </w:sdtPr>
          <w:sdtEndPr/>
          <w:sdtContent>
            <w:tc>
              <w:tcPr>
                <w:tcW w:w="997" w:type="dxa"/>
                <w:shd w:val="clear" w:color="auto" w:fill="auto"/>
                <w:vAlign w:val="center"/>
              </w:tcPr>
              <w:p w14:paraId="6370F115" w14:textId="2FC63946" w:rsidR="00AE6053" w:rsidRPr="00B46B37" w:rsidRDefault="00C6382B" w:rsidP="00B46B37">
                <w:pPr>
                  <w:spacing w:line="300" w:lineRule="auto"/>
                  <w:jc w:val="center"/>
                  <w:rPr>
                    <w:sz w:val="24"/>
                    <w:szCs w:val="24"/>
                  </w:rPr>
                </w:pPr>
                <w:r>
                  <w:rPr>
                    <w:rFonts w:ascii="MS Gothic" w:eastAsia="MS Gothic" w:hAnsi="MS Gothic" w:hint="eastAsia"/>
                    <w:sz w:val="24"/>
                    <w:szCs w:val="24"/>
                  </w:rPr>
                  <w:t>☒</w:t>
                </w:r>
              </w:p>
            </w:tc>
          </w:sdtContent>
        </w:sdt>
      </w:tr>
    </w:tbl>
    <w:p w14:paraId="5CBDF88C" w14:textId="472BD54E" w:rsidR="00C117F5" w:rsidRPr="001F761C" w:rsidRDefault="00C117F5" w:rsidP="00E81C70">
      <w:pPr>
        <w:spacing w:after="0" w:line="276" w:lineRule="auto"/>
        <w:rPr>
          <w:sz w:val="10"/>
          <w:szCs w:val="18"/>
        </w:rPr>
      </w:pPr>
    </w:p>
    <w:tbl>
      <w:tblPr>
        <w:tblStyle w:val="TableGrid"/>
        <w:tblW w:w="10495" w:type="dxa"/>
        <w:tblInd w:w="-5" w:type="dxa"/>
        <w:tblBorders>
          <w:top w:val="single" w:sz="4" w:space="0" w:color="2C489D"/>
          <w:left w:val="single" w:sz="4" w:space="0" w:color="2C489D"/>
          <w:bottom w:val="single" w:sz="4" w:space="0" w:color="2C489D"/>
          <w:right w:val="single" w:sz="4" w:space="0" w:color="2C489D"/>
          <w:insideH w:val="single" w:sz="4" w:space="0" w:color="E7E6E6" w:themeColor="background2"/>
          <w:insideV w:val="single" w:sz="4" w:space="0" w:color="E7E6E6" w:themeColor="background2"/>
        </w:tblBorders>
        <w:tblLook w:val="04A0" w:firstRow="1" w:lastRow="0" w:firstColumn="1" w:lastColumn="0" w:noHBand="0" w:noVBand="1"/>
      </w:tblPr>
      <w:tblGrid>
        <w:gridCol w:w="10495"/>
      </w:tblGrid>
      <w:tr w:rsidR="00AF3DD0" w14:paraId="465D2B26" w14:textId="77777777" w:rsidTr="00046D6D">
        <w:tc>
          <w:tcPr>
            <w:tcW w:w="10495" w:type="dxa"/>
            <w:shd w:val="clear" w:color="auto" w:fill="2C489D"/>
            <w:vAlign w:val="center"/>
            <w:hideMark/>
          </w:tcPr>
          <w:p w14:paraId="23E94086" w14:textId="6E2A4D65" w:rsidR="00AF3DD0" w:rsidRDefault="00AF3DD0" w:rsidP="000801A1">
            <w:pPr>
              <w:spacing w:before="120" w:after="120"/>
              <w:rPr>
                <w:b/>
                <w:color w:val="FFFFFF" w:themeColor="background1"/>
                <w:sz w:val="24"/>
                <w:szCs w:val="24"/>
              </w:rPr>
            </w:pPr>
            <w:r>
              <w:rPr>
                <w:b/>
                <w:color w:val="FFFFFF" w:themeColor="background1"/>
                <w:sz w:val="24"/>
                <w:szCs w:val="24"/>
              </w:rPr>
              <w:t>APPLICANT MEDICAL DISCLOSURE</w:t>
            </w:r>
          </w:p>
        </w:tc>
      </w:tr>
      <w:tr w:rsidR="00986BA5" w:rsidRPr="00890577" w14:paraId="0E92CAA3" w14:textId="77777777" w:rsidTr="00046D6D">
        <w:tc>
          <w:tcPr>
            <w:tcW w:w="10495" w:type="dxa"/>
            <w:tcBorders>
              <w:bottom w:val="single" w:sz="4" w:space="0" w:color="E7E6E6" w:themeColor="background2"/>
            </w:tcBorders>
            <w:shd w:val="clear" w:color="auto" w:fill="auto"/>
          </w:tcPr>
          <w:p w14:paraId="627A72CB" w14:textId="3EE70D63" w:rsidR="00986BA5" w:rsidRPr="00890577" w:rsidRDefault="00986BA5" w:rsidP="00A92622">
            <w:pPr>
              <w:spacing w:before="120" w:line="276" w:lineRule="auto"/>
              <w:rPr>
                <w:bCs/>
                <w:iCs/>
                <w:sz w:val="19"/>
                <w:szCs w:val="19"/>
              </w:rPr>
            </w:pPr>
            <w:r w:rsidRPr="00890577">
              <w:rPr>
                <w:iCs/>
                <w:sz w:val="19"/>
                <w:szCs w:val="19"/>
              </w:rPr>
              <w:t>In considering the aforementioned medical risk factors of this position</w:t>
            </w:r>
            <w:r w:rsidR="0020576E">
              <w:rPr>
                <w:iCs/>
                <w:sz w:val="19"/>
                <w:szCs w:val="19"/>
              </w:rPr>
              <w:t xml:space="preserve"> (as indicated with a cross)</w:t>
            </w:r>
            <w:r w:rsidRPr="00890577">
              <w:rPr>
                <w:iCs/>
                <w:sz w:val="19"/>
                <w:szCs w:val="19"/>
              </w:rPr>
              <w:t>, I provide the following disclosures relating to my health and wellbeing:</w:t>
            </w:r>
          </w:p>
        </w:tc>
      </w:tr>
      <w:tr w:rsidR="00046D6D" w:rsidRPr="005C4CF9" w14:paraId="018BF314" w14:textId="77777777" w:rsidTr="00E00EB8">
        <w:trPr>
          <w:trHeight w:val="992"/>
        </w:trPr>
        <w:sdt>
          <w:sdtPr>
            <w:rPr>
              <w:rStyle w:val="Style1"/>
            </w:rPr>
            <w:alias w:val="Provide details"/>
            <w:tag w:val="Provide details"/>
            <w:id w:val="-1465272500"/>
            <w:placeholder>
              <w:docPart w:val="1B88969149124C408F63ECD66140DCA8"/>
            </w:placeholder>
            <w:showingPlcHdr/>
            <w:text w:multiLine="1"/>
          </w:sdtPr>
          <w:sdtEndPr>
            <w:rPr>
              <w:rStyle w:val="DefaultParagraphFont"/>
              <w:sz w:val="22"/>
              <w:szCs w:val="18"/>
            </w:rPr>
          </w:sdtEndPr>
          <w:sdtContent>
            <w:tc>
              <w:tcPr>
                <w:tcW w:w="10495" w:type="dxa"/>
                <w:shd w:val="clear" w:color="auto" w:fill="auto"/>
              </w:tcPr>
              <w:p w14:paraId="4C30A738" w14:textId="24A406EB" w:rsidR="00046D6D" w:rsidRPr="00B46B37" w:rsidRDefault="00046D6D" w:rsidP="00046D6D">
                <w:pPr>
                  <w:spacing w:line="300" w:lineRule="auto"/>
                  <w:rPr>
                    <w:sz w:val="24"/>
                    <w:szCs w:val="24"/>
                  </w:rPr>
                </w:pPr>
                <w:r w:rsidRPr="00FB7E44">
                  <w:rPr>
                    <w:sz w:val="18"/>
                    <w:szCs w:val="18"/>
                  </w:rPr>
                  <w:t xml:space="preserve"> </w:t>
                </w:r>
              </w:p>
            </w:tc>
          </w:sdtContent>
        </w:sdt>
      </w:tr>
      <w:tr w:rsidR="00A9688E" w:rsidRPr="00890577" w14:paraId="43393AFB" w14:textId="77777777" w:rsidTr="00743085">
        <w:trPr>
          <w:trHeight w:val="397"/>
        </w:trPr>
        <w:tc>
          <w:tcPr>
            <w:tcW w:w="10495" w:type="dxa"/>
            <w:shd w:val="clear" w:color="auto" w:fill="auto"/>
          </w:tcPr>
          <w:p w14:paraId="3830CD1A" w14:textId="2A9CD9F8" w:rsidR="00743085" w:rsidRPr="00890577" w:rsidRDefault="00743085" w:rsidP="00A92622">
            <w:pPr>
              <w:spacing w:before="120" w:line="276" w:lineRule="auto"/>
              <w:rPr>
                <w:i/>
                <w:sz w:val="19"/>
                <w:szCs w:val="19"/>
              </w:rPr>
            </w:pPr>
            <w:r w:rsidRPr="00890577">
              <w:rPr>
                <w:i/>
                <w:sz w:val="19"/>
                <w:szCs w:val="19"/>
              </w:rPr>
              <w:t>Disclosure can include, but is not limited to: dates, frequencies, medications for illness, injuries, diseases</w:t>
            </w:r>
            <w:r w:rsidR="00B516F5">
              <w:rPr>
                <w:i/>
                <w:sz w:val="19"/>
                <w:szCs w:val="19"/>
              </w:rPr>
              <w:t>,</w:t>
            </w:r>
            <w:r w:rsidRPr="00890577">
              <w:rPr>
                <w:i/>
                <w:sz w:val="19"/>
                <w:szCs w:val="19"/>
              </w:rPr>
              <w:t xml:space="preserve"> workers compensation history, significant personal accidents and similar.</w:t>
            </w:r>
          </w:p>
        </w:tc>
      </w:tr>
    </w:tbl>
    <w:p w14:paraId="77A2FAE8" w14:textId="77777777" w:rsidR="00AF3DD0" w:rsidRPr="001F761C" w:rsidRDefault="00AF3DD0" w:rsidP="00E81C70">
      <w:pPr>
        <w:spacing w:after="0" w:line="276" w:lineRule="auto"/>
        <w:rPr>
          <w:sz w:val="10"/>
          <w:szCs w:val="18"/>
        </w:rPr>
      </w:pPr>
    </w:p>
    <w:tbl>
      <w:tblPr>
        <w:tblStyle w:val="TableGrid"/>
        <w:tblW w:w="10495" w:type="dxa"/>
        <w:tblInd w:w="-5" w:type="dxa"/>
        <w:tblBorders>
          <w:top w:val="single" w:sz="4" w:space="0" w:color="2C489D"/>
          <w:left w:val="single" w:sz="4" w:space="0" w:color="2C489D"/>
          <w:bottom w:val="single" w:sz="4" w:space="0" w:color="2C489D"/>
          <w:right w:val="single" w:sz="4" w:space="0" w:color="2C489D"/>
          <w:insideH w:val="single" w:sz="4" w:space="0" w:color="E7E6E6" w:themeColor="background2"/>
          <w:insideV w:val="single" w:sz="4" w:space="0" w:color="E7E6E6" w:themeColor="background2"/>
        </w:tblBorders>
        <w:tblLook w:val="04A0" w:firstRow="1" w:lastRow="0" w:firstColumn="1" w:lastColumn="0" w:noHBand="0" w:noVBand="1"/>
      </w:tblPr>
      <w:tblGrid>
        <w:gridCol w:w="2552"/>
        <w:gridCol w:w="7943"/>
      </w:tblGrid>
      <w:tr w:rsidR="00F82C70" w:rsidRPr="00E47A89" w14:paraId="73EF068C" w14:textId="77777777" w:rsidTr="00E10427">
        <w:tc>
          <w:tcPr>
            <w:tcW w:w="10495" w:type="dxa"/>
            <w:gridSpan w:val="2"/>
            <w:tcBorders>
              <w:top w:val="single" w:sz="4" w:space="0" w:color="2C489D"/>
              <w:bottom w:val="single" w:sz="4" w:space="0" w:color="E7E6E6" w:themeColor="background2"/>
            </w:tcBorders>
            <w:shd w:val="clear" w:color="auto" w:fill="2C489D"/>
          </w:tcPr>
          <w:p w14:paraId="169BD960" w14:textId="365FAB06" w:rsidR="00F82C70" w:rsidRPr="00655CC4" w:rsidRDefault="00632620" w:rsidP="00DD404D">
            <w:pPr>
              <w:spacing w:before="120" w:after="120"/>
              <w:rPr>
                <w:b/>
                <w:color w:val="FFFFFF" w:themeColor="background1"/>
                <w:sz w:val="24"/>
                <w:szCs w:val="24"/>
              </w:rPr>
            </w:pPr>
            <w:r>
              <w:rPr>
                <w:b/>
                <w:color w:val="FFFFFF" w:themeColor="background1"/>
                <w:sz w:val="24"/>
                <w:szCs w:val="24"/>
              </w:rPr>
              <w:t>SIGNED BY APPLICANT</w:t>
            </w:r>
          </w:p>
        </w:tc>
      </w:tr>
      <w:tr w:rsidR="00F82C70" w:rsidRPr="00A300A0" w14:paraId="782AEEEC" w14:textId="77777777" w:rsidTr="00E10427">
        <w:tc>
          <w:tcPr>
            <w:tcW w:w="10495" w:type="dxa"/>
            <w:gridSpan w:val="2"/>
            <w:tcBorders>
              <w:top w:val="single" w:sz="4" w:space="0" w:color="E7E6E6" w:themeColor="background2"/>
              <w:bottom w:val="single" w:sz="4" w:space="0" w:color="E7E6E6" w:themeColor="background2"/>
            </w:tcBorders>
            <w:shd w:val="clear" w:color="auto" w:fill="auto"/>
          </w:tcPr>
          <w:p w14:paraId="33DB1E6C" w14:textId="7F1A3FAF" w:rsidR="00F82C70" w:rsidRPr="00E00EB8" w:rsidRDefault="007415FA" w:rsidP="00A92622">
            <w:pPr>
              <w:spacing w:before="120" w:line="276" w:lineRule="auto"/>
              <w:rPr>
                <w:bCs/>
                <w:i/>
                <w:iCs/>
                <w:sz w:val="19"/>
                <w:szCs w:val="19"/>
              </w:rPr>
            </w:pPr>
            <w:r w:rsidRPr="00E00EB8">
              <w:rPr>
                <w:i/>
                <w:sz w:val="19"/>
                <w:szCs w:val="19"/>
              </w:rPr>
              <w:t xml:space="preserve">I hereby declare that the information provided in this Pre-Employment Medical Form in relation to my health and wellbeing is true and accurate at the time of lodgement as indicated by the date below.  I acknowledge that failure of full disclosure in this form, in the event I was the successful applicant, could result in the termination of my employment as I will have frustrated the </w:t>
            </w:r>
            <w:r w:rsidR="00E57571">
              <w:rPr>
                <w:i/>
                <w:sz w:val="19"/>
                <w:szCs w:val="19"/>
              </w:rPr>
              <w:t>agreement</w:t>
            </w:r>
            <w:r w:rsidRPr="00E00EB8">
              <w:rPr>
                <w:i/>
                <w:sz w:val="19"/>
                <w:szCs w:val="19"/>
              </w:rPr>
              <w:t xml:space="preserve"> by way of dishonesty and breakdown of trust.</w:t>
            </w:r>
          </w:p>
        </w:tc>
      </w:tr>
      <w:tr w:rsidR="00F82C70" w:rsidRPr="00375D0D" w14:paraId="2F418A8A" w14:textId="77777777" w:rsidTr="00E10427">
        <w:trPr>
          <w:trHeight w:val="397"/>
        </w:trPr>
        <w:tc>
          <w:tcPr>
            <w:tcW w:w="2552" w:type="dxa"/>
            <w:tcBorders>
              <w:top w:val="single" w:sz="4" w:space="0" w:color="E7E6E6" w:themeColor="background2"/>
              <w:bottom w:val="single" w:sz="4" w:space="0" w:color="2C489D"/>
            </w:tcBorders>
            <w:shd w:val="clear" w:color="auto" w:fill="F2F2F2" w:themeFill="background1" w:themeFillShade="F2"/>
            <w:vAlign w:val="center"/>
          </w:tcPr>
          <w:p w14:paraId="21129091" w14:textId="3968F070" w:rsidR="00F82C70" w:rsidRPr="00F82C70" w:rsidRDefault="00F82C70" w:rsidP="00F82C70">
            <w:pPr>
              <w:spacing w:line="300" w:lineRule="auto"/>
              <w:jc w:val="right"/>
              <w:rPr>
                <w:b/>
                <w:szCs w:val="18"/>
              </w:rPr>
            </w:pPr>
            <w:r>
              <w:rPr>
                <w:b/>
                <w:szCs w:val="18"/>
              </w:rPr>
              <w:t>Applicant signature:</w:t>
            </w:r>
          </w:p>
        </w:tc>
        <w:sdt>
          <w:sdtPr>
            <w:rPr>
              <w:sz w:val="24"/>
              <w:szCs w:val="26"/>
            </w:rPr>
            <w:alias w:val="Click to add digital signature"/>
            <w:tag w:val="Click to add digital signature"/>
            <w:id w:val="-1494643800"/>
            <w:showingPlcHdr/>
            <w:picture/>
          </w:sdtPr>
          <w:sdtEndPr/>
          <w:sdtContent>
            <w:tc>
              <w:tcPr>
                <w:tcW w:w="7943" w:type="dxa"/>
                <w:tcBorders>
                  <w:top w:val="single" w:sz="4" w:space="0" w:color="E7E6E6" w:themeColor="background2"/>
                  <w:bottom w:val="single" w:sz="4" w:space="0" w:color="2C489D"/>
                </w:tcBorders>
                <w:shd w:val="clear" w:color="auto" w:fill="auto"/>
                <w:vAlign w:val="center"/>
              </w:tcPr>
              <w:p w14:paraId="6040C139" w14:textId="201293DD" w:rsidR="00F82C70" w:rsidRDefault="00305663" w:rsidP="00DA2841">
                <w:pPr>
                  <w:spacing w:line="300" w:lineRule="auto"/>
                  <w:rPr>
                    <w:sz w:val="24"/>
                    <w:szCs w:val="26"/>
                  </w:rPr>
                </w:pPr>
                <w:r>
                  <w:rPr>
                    <w:noProof/>
                    <w:sz w:val="24"/>
                    <w:szCs w:val="26"/>
                  </w:rPr>
                  <w:drawing>
                    <wp:inline distT="0" distB="0" distL="0" distR="0" wp14:anchorId="566D4D72" wp14:editId="16CCD9A3">
                      <wp:extent cx="1790700" cy="359410"/>
                      <wp:effectExtent l="0" t="0" r="0" b="254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3651" cy="360002"/>
                              </a:xfrm>
                              <a:prstGeom prst="rect">
                                <a:avLst/>
                              </a:prstGeom>
                              <a:noFill/>
                              <a:ln>
                                <a:noFill/>
                              </a:ln>
                            </pic:spPr>
                          </pic:pic>
                        </a:graphicData>
                      </a:graphic>
                    </wp:inline>
                  </w:drawing>
                </w:r>
              </w:p>
            </w:tc>
          </w:sdtContent>
        </w:sdt>
      </w:tr>
      <w:tr w:rsidR="00603C4E" w14:paraId="2CD2AE4F" w14:textId="77777777" w:rsidTr="00C76917">
        <w:tc>
          <w:tcPr>
            <w:tcW w:w="10495" w:type="dxa"/>
            <w:gridSpan w:val="2"/>
            <w:tcBorders>
              <w:top w:val="single" w:sz="4" w:space="0" w:color="2C489D"/>
              <w:bottom w:val="single" w:sz="4" w:space="0" w:color="2C489D"/>
            </w:tcBorders>
            <w:shd w:val="clear" w:color="auto" w:fill="2C489D"/>
            <w:vAlign w:val="center"/>
            <w:hideMark/>
          </w:tcPr>
          <w:p w14:paraId="00F0B169" w14:textId="1D864425" w:rsidR="00603C4E" w:rsidRDefault="00603C4E" w:rsidP="000801A1">
            <w:pPr>
              <w:spacing w:before="120" w:after="120"/>
              <w:rPr>
                <w:b/>
                <w:color w:val="FFFFFF" w:themeColor="background1"/>
                <w:sz w:val="24"/>
                <w:szCs w:val="24"/>
              </w:rPr>
            </w:pPr>
            <w:r>
              <w:rPr>
                <w:b/>
                <w:color w:val="FFFFFF" w:themeColor="background1"/>
                <w:sz w:val="24"/>
                <w:szCs w:val="24"/>
              </w:rPr>
              <w:lastRenderedPageBreak/>
              <w:t>USAGE OF INFORMATION DISCLOSED</w:t>
            </w:r>
          </w:p>
        </w:tc>
      </w:tr>
      <w:tr w:rsidR="00603C4E" w:rsidRPr="00A92622" w14:paraId="2BA4131A" w14:textId="77777777" w:rsidTr="00B060F4">
        <w:tc>
          <w:tcPr>
            <w:tcW w:w="10495" w:type="dxa"/>
            <w:gridSpan w:val="2"/>
            <w:tcBorders>
              <w:top w:val="single" w:sz="4" w:space="0" w:color="2C489D"/>
              <w:bottom w:val="single" w:sz="4" w:space="0" w:color="2C489D"/>
            </w:tcBorders>
            <w:shd w:val="clear" w:color="auto" w:fill="auto"/>
          </w:tcPr>
          <w:p w14:paraId="5894FC55" w14:textId="32C21C37" w:rsidR="00A92622" w:rsidRPr="00A92622" w:rsidRDefault="00A92622" w:rsidP="00890577">
            <w:pPr>
              <w:spacing w:before="120" w:line="276" w:lineRule="auto"/>
              <w:jc w:val="both"/>
              <w:rPr>
                <w:iCs/>
                <w:sz w:val="20"/>
              </w:rPr>
            </w:pPr>
            <w:r w:rsidRPr="00A92622">
              <w:rPr>
                <w:iCs/>
                <w:sz w:val="20"/>
              </w:rPr>
              <w:t>The Cradle Coast Authority</w:t>
            </w:r>
            <w:r w:rsidR="0020576E">
              <w:rPr>
                <w:iCs/>
                <w:sz w:val="20"/>
              </w:rPr>
              <w:t xml:space="preserve"> (CCA)</w:t>
            </w:r>
            <w:r w:rsidRPr="00A92622">
              <w:rPr>
                <w:iCs/>
                <w:sz w:val="20"/>
              </w:rPr>
              <w:t xml:space="preserve"> is committed to continuously improving the management and standards of workplace health and safety. The</w:t>
            </w:r>
            <w:r w:rsidR="0020576E">
              <w:rPr>
                <w:iCs/>
                <w:sz w:val="20"/>
              </w:rPr>
              <w:t xml:space="preserve"> CCA</w:t>
            </w:r>
            <w:r w:rsidRPr="00A92622">
              <w:rPr>
                <w:iCs/>
                <w:sz w:val="20"/>
              </w:rPr>
              <w:t xml:space="preserve"> is equally committed to giving employment opportunities to people with disabilities and prior health issues.  The </w:t>
            </w:r>
            <w:r w:rsidR="0020576E">
              <w:rPr>
                <w:iCs/>
                <w:sz w:val="20"/>
              </w:rPr>
              <w:t>CCA</w:t>
            </w:r>
            <w:r w:rsidRPr="00A92622">
              <w:rPr>
                <w:iCs/>
                <w:sz w:val="20"/>
              </w:rPr>
              <w:t xml:space="preserve"> will provide reasonable accommodation for persons with disabilities and/or health issues to enable participation in activities where safety requirements are not compromised.</w:t>
            </w:r>
          </w:p>
          <w:p w14:paraId="2975EA23" w14:textId="66A125CA" w:rsidR="00603C4E" w:rsidRPr="00A92622" w:rsidRDefault="00A92622" w:rsidP="00890577">
            <w:pPr>
              <w:spacing w:before="120" w:line="276" w:lineRule="auto"/>
              <w:jc w:val="both"/>
              <w:rPr>
                <w:iCs/>
                <w:sz w:val="20"/>
              </w:rPr>
            </w:pPr>
            <w:r w:rsidRPr="00A92622">
              <w:rPr>
                <w:iCs/>
                <w:sz w:val="20"/>
              </w:rPr>
              <w:t>If there are concerns of an applicant’s capacity to fulfil the inherent requirements of the position and you are the preferred candidate, you will be assessed by a Medical Practitioner. You will only be denied employment where the Medical Practitioner determines that you are unable to fulfil the inherent requirements of the position or the modifications required for you to fulfil the role would be deemed unreasonable.</w:t>
            </w:r>
          </w:p>
        </w:tc>
      </w:tr>
    </w:tbl>
    <w:p w14:paraId="26495BF0" w14:textId="77777777" w:rsidR="00305663" w:rsidRPr="00305663" w:rsidRDefault="00305663" w:rsidP="00305663">
      <w:pPr>
        <w:rPr>
          <w:sz w:val="12"/>
          <w:szCs w:val="20"/>
        </w:rPr>
      </w:pPr>
    </w:p>
    <w:sectPr w:rsidR="00305663" w:rsidRPr="00305663" w:rsidSect="001D7219">
      <w:footerReference w:type="default" r:id="rId9"/>
      <w:headerReference w:type="first" r:id="rId10"/>
      <w:footerReference w:type="first" r:id="rId11"/>
      <w:pgSz w:w="11906" w:h="16838"/>
      <w:pgMar w:top="720" w:right="720" w:bottom="720" w:left="720" w:header="567"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D801A" w14:textId="77777777" w:rsidR="002F35C9" w:rsidRDefault="002F35C9" w:rsidP="00B024A8">
      <w:pPr>
        <w:spacing w:after="0" w:line="240" w:lineRule="auto"/>
      </w:pPr>
      <w:r>
        <w:separator/>
      </w:r>
    </w:p>
  </w:endnote>
  <w:endnote w:type="continuationSeparator" w:id="0">
    <w:p w14:paraId="09E525B6" w14:textId="77777777" w:rsidR="002F35C9" w:rsidRDefault="002F35C9" w:rsidP="00B024A8">
      <w:pPr>
        <w:spacing w:after="0" w:line="240" w:lineRule="auto"/>
      </w:pPr>
      <w:r>
        <w:continuationSeparator/>
      </w:r>
    </w:p>
  </w:endnote>
  <w:endnote w:type="continuationNotice" w:id="1">
    <w:p w14:paraId="76413F36" w14:textId="77777777" w:rsidR="002F35C9" w:rsidRDefault="002F35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99511589"/>
      <w:docPartObj>
        <w:docPartGallery w:val="Page Numbers (Bottom of Page)"/>
        <w:docPartUnique/>
      </w:docPartObj>
    </w:sdtPr>
    <w:sdtEndPr/>
    <w:sdtContent>
      <w:sdt>
        <w:sdtPr>
          <w:rPr>
            <w:sz w:val="18"/>
            <w:szCs w:val="18"/>
          </w:rPr>
          <w:id w:val="-556780023"/>
          <w:docPartObj>
            <w:docPartGallery w:val="Page Numbers (Top of Page)"/>
            <w:docPartUnique/>
          </w:docPartObj>
        </w:sdtPr>
        <w:sdtEndPr/>
        <w:sdtContent>
          <w:p w14:paraId="029DFA4C" w14:textId="1CE40842" w:rsidR="00A75C6A" w:rsidRPr="003F5EF7" w:rsidRDefault="001D7219" w:rsidP="00655CC4">
            <w:pPr>
              <w:pStyle w:val="Footer"/>
              <w:tabs>
                <w:tab w:val="clear" w:pos="9026"/>
                <w:tab w:val="right" w:pos="4513"/>
                <w:tab w:val="right" w:pos="10466"/>
              </w:tabs>
              <w:rPr>
                <w:sz w:val="16"/>
                <w:szCs w:val="18"/>
              </w:rPr>
            </w:pPr>
            <w:r>
              <w:rPr>
                <w:sz w:val="16"/>
                <w:szCs w:val="18"/>
              </w:rPr>
              <w:t xml:space="preserve">Pre-Employment </w:t>
            </w:r>
            <w:r w:rsidR="003557F4">
              <w:rPr>
                <w:sz w:val="16"/>
                <w:szCs w:val="18"/>
              </w:rPr>
              <w:t>Health Check</w:t>
            </w:r>
            <w:r w:rsidR="00A75C6A" w:rsidRPr="006E37C1">
              <w:rPr>
                <w:sz w:val="16"/>
                <w:szCs w:val="18"/>
              </w:rPr>
              <w:t xml:space="preserve"> Fo</w:t>
            </w:r>
            <w:r w:rsidR="00D21829" w:rsidRPr="006E37C1">
              <w:rPr>
                <w:sz w:val="16"/>
                <w:szCs w:val="18"/>
              </w:rPr>
              <w:t>r</w:t>
            </w:r>
            <w:r w:rsidR="00A75C6A" w:rsidRPr="006E37C1">
              <w:rPr>
                <w:sz w:val="16"/>
                <w:szCs w:val="18"/>
              </w:rPr>
              <w:t>m (</w:t>
            </w:r>
            <w:r w:rsidR="007446AF">
              <w:rPr>
                <w:sz w:val="16"/>
                <w:szCs w:val="18"/>
              </w:rPr>
              <w:t>H</w:t>
            </w:r>
            <w:r w:rsidR="003557F4">
              <w:rPr>
                <w:sz w:val="16"/>
                <w:szCs w:val="18"/>
              </w:rPr>
              <w:t>S</w:t>
            </w:r>
            <w:r w:rsidR="00A75C6A" w:rsidRPr="006E37C1">
              <w:rPr>
                <w:sz w:val="16"/>
                <w:szCs w:val="18"/>
              </w:rPr>
              <w:t>-</w:t>
            </w:r>
            <w:r w:rsidR="0084452F" w:rsidRPr="006E37C1">
              <w:rPr>
                <w:sz w:val="16"/>
                <w:szCs w:val="18"/>
              </w:rPr>
              <w:t>FM</w:t>
            </w:r>
            <w:r w:rsidR="00A75C6A" w:rsidRPr="006E37C1">
              <w:rPr>
                <w:sz w:val="16"/>
                <w:szCs w:val="18"/>
              </w:rPr>
              <w:t>-</w:t>
            </w:r>
            <w:r w:rsidR="003557F4">
              <w:rPr>
                <w:sz w:val="16"/>
                <w:szCs w:val="18"/>
              </w:rPr>
              <w:t>0</w:t>
            </w:r>
            <w:r w:rsidR="003F5EF7">
              <w:rPr>
                <w:sz w:val="16"/>
                <w:szCs w:val="18"/>
              </w:rPr>
              <w:t>1</w:t>
            </w:r>
            <w:r w:rsidR="00655CC4" w:rsidRPr="006E37C1">
              <w:rPr>
                <w:sz w:val="16"/>
                <w:szCs w:val="18"/>
              </w:rPr>
              <w:t>)</w:t>
            </w:r>
            <w:r w:rsidR="00655CC4">
              <w:rPr>
                <w:sz w:val="18"/>
                <w:szCs w:val="18"/>
              </w:rPr>
              <w:tab/>
            </w:r>
            <w:r w:rsidR="00655CC4">
              <w:rPr>
                <w:sz w:val="18"/>
                <w:szCs w:val="18"/>
              </w:rPr>
              <w:tab/>
            </w:r>
            <w:r w:rsidR="00A75C6A" w:rsidRPr="00A75C6A">
              <w:rPr>
                <w:sz w:val="18"/>
                <w:szCs w:val="18"/>
              </w:rPr>
              <w:t xml:space="preserve">Page </w:t>
            </w:r>
            <w:r w:rsidR="00A75C6A" w:rsidRPr="00A75C6A">
              <w:rPr>
                <w:b/>
                <w:bCs/>
                <w:sz w:val="18"/>
                <w:szCs w:val="18"/>
              </w:rPr>
              <w:fldChar w:fldCharType="begin"/>
            </w:r>
            <w:r w:rsidR="00A75C6A" w:rsidRPr="00A75C6A">
              <w:rPr>
                <w:b/>
                <w:bCs/>
                <w:sz w:val="18"/>
                <w:szCs w:val="18"/>
              </w:rPr>
              <w:instrText xml:space="preserve"> PAGE </w:instrText>
            </w:r>
            <w:r w:rsidR="00A75C6A" w:rsidRPr="00A75C6A">
              <w:rPr>
                <w:b/>
                <w:bCs/>
                <w:sz w:val="18"/>
                <w:szCs w:val="18"/>
              </w:rPr>
              <w:fldChar w:fldCharType="separate"/>
            </w:r>
            <w:r w:rsidR="00A75C6A" w:rsidRPr="00A75C6A">
              <w:rPr>
                <w:b/>
                <w:bCs/>
                <w:noProof/>
                <w:sz w:val="18"/>
                <w:szCs w:val="18"/>
              </w:rPr>
              <w:t>2</w:t>
            </w:r>
            <w:r w:rsidR="00A75C6A" w:rsidRPr="00A75C6A">
              <w:rPr>
                <w:b/>
                <w:bCs/>
                <w:sz w:val="18"/>
                <w:szCs w:val="18"/>
              </w:rPr>
              <w:fldChar w:fldCharType="end"/>
            </w:r>
            <w:r w:rsidR="00A75C6A" w:rsidRPr="00A75C6A">
              <w:rPr>
                <w:sz w:val="18"/>
                <w:szCs w:val="18"/>
              </w:rPr>
              <w:t xml:space="preserve"> of </w:t>
            </w:r>
            <w:r w:rsidR="00A75C6A" w:rsidRPr="00A75C6A">
              <w:rPr>
                <w:b/>
                <w:bCs/>
                <w:sz w:val="18"/>
                <w:szCs w:val="18"/>
              </w:rPr>
              <w:fldChar w:fldCharType="begin"/>
            </w:r>
            <w:r w:rsidR="00A75C6A" w:rsidRPr="00A75C6A">
              <w:rPr>
                <w:b/>
                <w:bCs/>
                <w:sz w:val="18"/>
                <w:szCs w:val="18"/>
              </w:rPr>
              <w:instrText xml:space="preserve"> NUMPAGES  </w:instrText>
            </w:r>
            <w:r w:rsidR="00A75C6A" w:rsidRPr="00A75C6A">
              <w:rPr>
                <w:b/>
                <w:bCs/>
                <w:sz w:val="18"/>
                <w:szCs w:val="18"/>
              </w:rPr>
              <w:fldChar w:fldCharType="separate"/>
            </w:r>
            <w:r w:rsidR="00A75C6A" w:rsidRPr="00A75C6A">
              <w:rPr>
                <w:b/>
                <w:bCs/>
                <w:noProof/>
                <w:sz w:val="18"/>
                <w:szCs w:val="18"/>
              </w:rPr>
              <w:t>2</w:t>
            </w:r>
            <w:r w:rsidR="00A75C6A" w:rsidRPr="00A75C6A">
              <w:rPr>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161971534"/>
      <w:docPartObj>
        <w:docPartGallery w:val="Page Numbers (Bottom of Page)"/>
        <w:docPartUnique/>
      </w:docPartObj>
    </w:sdtPr>
    <w:sdtEndPr/>
    <w:sdtContent>
      <w:sdt>
        <w:sdtPr>
          <w:rPr>
            <w:sz w:val="18"/>
            <w:szCs w:val="18"/>
          </w:rPr>
          <w:id w:val="-678122095"/>
          <w:docPartObj>
            <w:docPartGallery w:val="Page Numbers (Top of Page)"/>
            <w:docPartUnique/>
          </w:docPartObj>
        </w:sdtPr>
        <w:sdtEndPr/>
        <w:sdtContent>
          <w:p w14:paraId="3BA570B6" w14:textId="44E6A668" w:rsidR="00C53379" w:rsidRPr="003557F4" w:rsidRDefault="003557F4" w:rsidP="003557F4">
            <w:pPr>
              <w:pStyle w:val="Footer"/>
              <w:tabs>
                <w:tab w:val="clear" w:pos="9026"/>
                <w:tab w:val="right" w:pos="4513"/>
                <w:tab w:val="right" w:pos="10466"/>
              </w:tabs>
              <w:rPr>
                <w:sz w:val="16"/>
                <w:szCs w:val="18"/>
              </w:rPr>
            </w:pPr>
            <w:r>
              <w:rPr>
                <w:sz w:val="16"/>
                <w:szCs w:val="18"/>
              </w:rPr>
              <w:t>Pre-Employment Health Check</w:t>
            </w:r>
            <w:r w:rsidRPr="006E37C1">
              <w:rPr>
                <w:sz w:val="16"/>
                <w:szCs w:val="18"/>
              </w:rPr>
              <w:t xml:space="preserve"> Form (</w:t>
            </w:r>
            <w:r>
              <w:rPr>
                <w:sz w:val="16"/>
                <w:szCs w:val="18"/>
              </w:rPr>
              <w:t>HS</w:t>
            </w:r>
            <w:r w:rsidRPr="006E37C1">
              <w:rPr>
                <w:sz w:val="16"/>
                <w:szCs w:val="18"/>
              </w:rPr>
              <w:t>-FM-</w:t>
            </w:r>
            <w:r>
              <w:rPr>
                <w:sz w:val="16"/>
                <w:szCs w:val="18"/>
              </w:rPr>
              <w:t>01</w:t>
            </w:r>
            <w:r w:rsidRPr="006E37C1">
              <w:rPr>
                <w:sz w:val="16"/>
                <w:szCs w:val="18"/>
              </w:rPr>
              <w:t>)</w:t>
            </w:r>
            <w:r>
              <w:rPr>
                <w:sz w:val="18"/>
                <w:szCs w:val="18"/>
              </w:rPr>
              <w:tab/>
            </w:r>
            <w:r>
              <w:rPr>
                <w:sz w:val="18"/>
                <w:szCs w:val="18"/>
              </w:rPr>
              <w:tab/>
            </w:r>
            <w:r w:rsidRPr="00A75C6A">
              <w:rPr>
                <w:sz w:val="18"/>
                <w:szCs w:val="18"/>
              </w:rPr>
              <w:t xml:space="preserve">Page </w:t>
            </w:r>
            <w:r w:rsidRPr="00A75C6A">
              <w:rPr>
                <w:b/>
                <w:bCs/>
                <w:sz w:val="18"/>
                <w:szCs w:val="18"/>
              </w:rPr>
              <w:fldChar w:fldCharType="begin"/>
            </w:r>
            <w:r w:rsidRPr="00A75C6A">
              <w:rPr>
                <w:b/>
                <w:bCs/>
                <w:sz w:val="18"/>
                <w:szCs w:val="18"/>
              </w:rPr>
              <w:instrText xml:space="preserve"> PAGE </w:instrText>
            </w:r>
            <w:r w:rsidRPr="00A75C6A">
              <w:rPr>
                <w:b/>
                <w:bCs/>
                <w:sz w:val="18"/>
                <w:szCs w:val="18"/>
              </w:rPr>
              <w:fldChar w:fldCharType="separate"/>
            </w:r>
            <w:r>
              <w:rPr>
                <w:b/>
                <w:bCs/>
                <w:sz w:val="18"/>
                <w:szCs w:val="18"/>
              </w:rPr>
              <w:t>2</w:t>
            </w:r>
            <w:r w:rsidRPr="00A75C6A">
              <w:rPr>
                <w:b/>
                <w:bCs/>
                <w:sz w:val="18"/>
                <w:szCs w:val="18"/>
              </w:rPr>
              <w:fldChar w:fldCharType="end"/>
            </w:r>
            <w:r w:rsidRPr="00A75C6A">
              <w:rPr>
                <w:sz w:val="18"/>
                <w:szCs w:val="18"/>
              </w:rPr>
              <w:t xml:space="preserve"> of </w:t>
            </w:r>
            <w:r w:rsidRPr="00A75C6A">
              <w:rPr>
                <w:b/>
                <w:bCs/>
                <w:sz w:val="18"/>
                <w:szCs w:val="18"/>
              </w:rPr>
              <w:fldChar w:fldCharType="begin"/>
            </w:r>
            <w:r w:rsidRPr="00A75C6A">
              <w:rPr>
                <w:b/>
                <w:bCs/>
                <w:sz w:val="18"/>
                <w:szCs w:val="18"/>
              </w:rPr>
              <w:instrText xml:space="preserve"> NUMPAGES  </w:instrText>
            </w:r>
            <w:r w:rsidRPr="00A75C6A">
              <w:rPr>
                <w:b/>
                <w:bCs/>
                <w:sz w:val="18"/>
                <w:szCs w:val="18"/>
              </w:rPr>
              <w:fldChar w:fldCharType="separate"/>
            </w:r>
            <w:r>
              <w:rPr>
                <w:b/>
                <w:bCs/>
                <w:sz w:val="18"/>
                <w:szCs w:val="18"/>
              </w:rPr>
              <w:t>2</w:t>
            </w:r>
            <w:r w:rsidRPr="00A75C6A">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01CC2" w14:textId="77777777" w:rsidR="002F35C9" w:rsidRDefault="002F35C9" w:rsidP="00B024A8">
      <w:pPr>
        <w:spacing w:after="0" w:line="240" w:lineRule="auto"/>
      </w:pPr>
      <w:r>
        <w:separator/>
      </w:r>
    </w:p>
  </w:footnote>
  <w:footnote w:type="continuationSeparator" w:id="0">
    <w:p w14:paraId="24912A75" w14:textId="77777777" w:rsidR="002F35C9" w:rsidRDefault="002F35C9" w:rsidP="00B024A8">
      <w:pPr>
        <w:spacing w:after="0" w:line="240" w:lineRule="auto"/>
      </w:pPr>
      <w:r>
        <w:continuationSeparator/>
      </w:r>
    </w:p>
  </w:footnote>
  <w:footnote w:type="continuationNotice" w:id="1">
    <w:p w14:paraId="2C10DF28" w14:textId="77777777" w:rsidR="002F35C9" w:rsidRDefault="002F35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4878" w14:textId="33153AA0" w:rsidR="00C53379" w:rsidRDefault="001D7219">
    <w:pPr>
      <w:pStyle w:val="Header"/>
    </w:pPr>
    <w:r>
      <w:rPr>
        <w:noProof/>
      </w:rPr>
      <w:drawing>
        <wp:anchor distT="0" distB="0" distL="114300" distR="114300" simplePos="0" relativeHeight="251658240" behindDoc="0" locked="0" layoutInCell="1" allowOverlap="1" wp14:anchorId="43A815BD" wp14:editId="01F93CEF">
          <wp:simplePos x="0" y="0"/>
          <wp:positionH relativeFrom="margin">
            <wp:posOffset>5081270</wp:posOffset>
          </wp:positionH>
          <wp:positionV relativeFrom="paragraph">
            <wp:posOffset>-198755</wp:posOffset>
          </wp:positionV>
          <wp:extent cx="1586338" cy="720000"/>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6338" cy="72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6A63BB"/>
    <w:multiLevelType w:val="hybridMultilevel"/>
    <w:tmpl w:val="92AEB9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DF1BF5"/>
    <w:multiLevelType w:val="hybridMultilevel"/>
    <w:tmpl w:val="F4E8071A"/>
    <w:lvl w:ilvl="0" w:tplc="B0E82E9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EDF6342"/>
    <w:multiLevelType w:val="hybridMultilevel"/>
    <w:tmpl w:val="F072CB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defaultTabStop w:val="1020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TU2MrI0MjAzNTVU0lEKTi0uzszPAykwrAUAL6gWISwAAAA="/>
  </w:docVars>
  <w:rsids>
    <w:rsidRoot w:val="00A75C37"/>
    <w:rsid w:val="00002889"/>
    <w:rsid w:val="00011846"/>
    <w:rsid w:val="00021A2A"/>
    <w:rsid w:val="00024C54"/>
    <w:rsid w:val="00025520"/>
    <w:rsid w:val="0003585F"/>
    <w:rsid w:val="0004634E"/>
    <w:rsid w:val="00046D6D"/>
    <w:rsid w:val="000532A2"/>
    <w:rsid w:val="00060D06"/>
    <w:rsid w:val="00067511"/>
    <w:rsid w:val="000870AD"/>
    <w:rsid w:val="0009722C"/>
    <w:rsid w:val="000D1766"/>
    <w:rsid w:val="000D1CCC"/>
    <w:rsid w:val="000D7411"/>
    <w:rsid w:val="000F2B48"/>
    <w:rsid w:val="00105806"/>
    <w:rsid w:val="001228CB"/>
    <w:rsid w:val="00134825"/>
    <w:rsid w:val="00143F54"/>
    <w:rsid w:val="00161D3F"/>
    <w:rsid w:val="0016460B"/>
    <w:rsid w:val="00164F5D"/>
    <w:rsid w:val="001764B4"/>
    <w:rsid w:val="00186492"/>
    <w:rsid w:val="001918BF"/>
    <w:rsid w:val="001B2F6E"/>
    <w:rsid w:val="001D7219"/>
    <w:rsid w:val="001E662B"/>
    <w:rsid w:val="001F761C"/>
    <w:rsid w:val="001F7CA4"/>
    <w:rsid w:val="002017C1"/>
    <w:rsid w:val="0020305F"/>
    <w:rsid w:val="0020576E"/>
    <w:rsid w:val="002077D3"/>
    <w:rsid w:val="0021441C"/>
    <w:rsid w:val="00242F7A"/>
    <w:rsid w:val="0025668F"/>
    <w:rsid w:val="00261CBA"/>
    <w:rsid w:val="0026657B"/>
    <w:rsid w:val="00267C5D"/>
    <w:rsid w:val="002731FC"/>
    <w:rsid w:val="00280673"/>
    <w:rsid w:val="002807EA"/>
    <w:rsid w:val="00294FD0"/>
    <w:rsid w:val="002E3D60"/>
    <w:rsid w:val="002E46AD"/>
    <w:rsid w:val="002F35C9"/>
    <w:rsid w:val="002F400A"/>
    <w:rsid w:val="00304AE4"/>
    <w:rsid w:val="00305663"/>
    <w:rsid w:val="003247A5"/>
    <w:rsid w:val="00325606"/>
    <w:rsid w:val="0035217F"/>
    <w:rsid w:val="003557F4"/>
    <w:rsid w:val="003602C8"/>
    <w:rsid w:val="003611FD"/>
    <w:rsid w:val="00364DFC"/>
    <w:rsid w:val="0036743B"/>
    <w:rsid w:val="00375D0D"/>
    <w:rsid w:val="003A0C51"/>
    <w:rsid w:val="003B0287"/>
    <w:rsid w:val="003B5354"/>
    <w:rsid w:val="003D100A"/>
    <w:rsid w:val="003D54B9"/>
    <w:rsid w:val="003F427C"/>
    <w:rsid w:val="003F5EF7"/>
    <w:rsid w:val="00400FD7"/>
    <w:rsid w:val="00405D88"/>
    <w:rsid w:val="00406801"/>
    <w:rsid w:val="00413A9D"/>
    <w:rsid w:val="00433E40"/>
    <w:rsid w:val="0045209C"/>
    <w:rsid w:val="004667A4"/>
    <w:rsid w:val="00476487"/>
    <w:rsid w:val="00484614"/>
    <w:rsid w:val="00484A37"/>
    <w:rsid w:val="00487661"/>
    <w:rsid w:val="004953A0"/>
    <w:rsid w:val="00497E54"/>
    <w:rsid w:val="004A3132"/>
    <w:rsid w:val="004B28FF"/>
    <w:rsid w:val="004C140C"/>
    <w:rsid w:val="004C169B"/>
    <w:rsid w:val="004F69BB"/>
    <w:rsid w:val="004F6E9B"/>
    <w:rsid w:val="0051209C"/>
    <w:rsid w:val="00516EFC"/>
    <w:rsid w:val="0054337D"/>
    <w:rsid w:val="00556FA7"/>
    <w:rsid w:val="0055795B"/>
    <w:rsid w:val="00557F94"/>
    <w:rsid w:val="005871E4"/>
    <w:rsid w:val="00594BF1"/>
    <w:rsid w:val="00595776"/>
    <w:rsid w:val="005A333B"/>
    <w:rsid w:val="005B0C09"/>
    <w:rsid w:val="005B2964"/>
    <w:rsid w:val="005B419E"/>
    <w:rsid w:val="005C26C5"/>
    <w:rsid w:val="005C4CF9"/>
    <w:rsid w:val="005D6A46"/>
    <w:rsid w:val="005E29B0"/>
    <w:rsid w:val="005F04D7"/>
    <w:rsid w:val="005F625C"/>
    <w:rsid w:val="005F62E1"/>
    <w:rsid w:val="00601CBF"/>
    <w:rsid w:val="00602EC3"/>
    <w:rsid w:val="00603C4E"/>
    <w:rsid w:val="00616151"/>
    <w:rsid w:val="006210FC"/>
    <w:rsid w:val="00624E28"/>
    <w:rsid w:val="00632620"/>
    <w:rsid w:val="006351F8"/>
    <w:rsid w:val="00637405"/>
    <w:rsid w:val="006413E6"/>
    <w:rsid w:val="00642071"/>
    <w:rsid w:val="0064246E"/>
    <w:rsid w:val="006435ED"/>
    <w:rsid w:val="006557FE"/>
    <w:rsid w:val="00655CC4"/>
    <w:rsid w:val="006628B0"/>
    <w:rsid w:val="006718E6"/>
    <w:rsid w:val="006861D8"/>
    <w:rsid w:val="006874FB"/>
    <w:rsid w:val="00690A57"/>
    <w:rsid w:val="0069375B"/>
    <w:rsid w:val="006970A5"/>
    <w:rsid w:val="006A1E23"/>
    <w:rsid w:val="006B2126"/>
    <w:rsid w:val="006B4454"/>
    <w:rsid w:val="006B4A52"/>
    <w:rsid w:val="006C32F2"/>
    <w:rsid w:val="006D27C7"/>
    <w:rsid w:val="006D52E4"/>
    <w:rsid w:val="006D7819"/>
    <w:rsid w:val="006E08A7"/>
    <w:rsid w:val="006E37C1"/>
    <w:rsid w:val="006E41D8"/>
    <w:rsid w:val="006E79A8"/>
    <w:rsid w:val="006E7D84"/>
    <w:rsid w:val="00703AE9"/>
    <w:rsid w:val="00705AC7"/>
    <w:rsid w:val="00731435"/>
    <w:rsid w:val="0073715A"/>
    <w:rsid w:val="007415FA"/>
    <w:rsid w:val="00743085"/>
    <w:rsid w:val="007446AF"/>
    <w:rsid w:val="00757440"/>
    <w:rsid w:val="00776087"/>
    <w:rsid w:val="00780AE1"/>
    <w:rsid w:val="0078197C"/>
    <w:rsid w:val="00781AF3"/>
    <w:rsid w:val="007912B4"/>
    <w:rsid w:val="007A191A"/>
    <w:rsid w:val="007A1A51"/>
    <w:rsid w:val="007A25FC"/>
    <w:rsid w:val="007B3F47"/>
    <w:rsid w:val="007C0587"/>
    <w:rsid w:val="007C7375"/>
    <w:rsid w:val="007D0EA5"/>
    <w:rsid w:val="007D70DC"/>
    <w:rsid w:val="007E3D28"/>
    <w:rsid w:val="007F32D7"/>
    <w:rsid w:val="008028A0"/>
    <w:rsid w:val="008211BE"/>
    <w:rsid w:val="00821DCA"/>
    <w:rsid w:val="0084452F"/>
    <w:rsid w:val="008539BF"/>
    <w:rsid w:val="008577E8"/>
    <w:rsid w:val="00865E15"/>
    <w:rsid w:val="00873F3C"/>
    <w:rsid w:val="00882C87"/>
    <w:rsid w:val="00890577"/>
    <w:rsid w:val="008A5F48"/>
    <w:rsid w:val="008A7A6E"/>
    <w:rsid w:val="008B6162"/>
    <w:rsid w:val="008B79C6"/>
    <w:rsid w:val="008C25FB"/>
    <w:rsid w:val="008D4174"/>
    <w:rsid w:val="008E3394"/>
    <w:rsid w:val="00900127"/>
    <w:rsid w:val="00906B84"/>
    <w:rsid w:val="00931599"/>
    <w:rsid w:val="00931BBF"/>
    <w:rsid w:val="00932B06"/>
    <w:rsid w:val="00933EFD"/>
    <w:rsid w:val="00955F9C"/>
    <w:rsid w:val="00964046"/>
    <w:rsid w:val="00970D52"/>
    <w:rsid w:val="0098445D"/>
    <w:rsid w:val="00986BA5"/>
    <w:rsid w:val="0099305E"/>
    <w:rsid w:val="009A25AA"/>
    <w:rsid w:val="009C46C4"/>
    <w:rsid w:val="009C5C2F"/>
    <w:rsid w:val="009C69C7"/>
    <w:rsid w:val="009D06D0"/>
    <w:rsid w:val="009F77F1"/>
    <w:rsid w:val="00A2665C"/>
    <w:rsid w:val="00A300A0"/>
    <w:rsid w:val="00A37740"/>
    <w:rsid w:val="00A56FFA"/>
    <w:rsid w:val="00A73631"/>
    <w:rsid w:val="00A75C37"/>
    <w:rsid w:val="00A75C6A"/>
    <w:rsid w:val="00A7697F"/>
    <w:rsid w:val="00A8256A"/>
    <w:rsid w:val="00A92622"/>
    <w:rsid w:val="00A9688E"/>
    <w:rsid w:val="00A97292"/>
    <w:rsid w:val="00AA1D18"/>
    <w:rsid w:val="00AB084F"/>
    <w:rsid w:val="00AB09F5"/>
    <w:rsid w:val="00AC4C6E"/>
    <w:rsid w:val="00AC7DCD"/>
    <w:rsid w:val="00AD674F"/>
    <w:rsid w:val="00AE0596"/>
    <w:rsid w:val="00AE18BB"/>
    <w:rsid w:val="00AE6053"/>
    <w:rsid w:val="00AF3DD0"/>
    <w:rsid w:val="00B00DCD"/>
    <w:rsid w:val="00B024A8"/>
    <w:rsid w:val="00B060F4"/>
    <w:rsid w:val="00B15B05"/>
    <w:rsid w:val="00B243F0"/>
    <w:rsid w:val="00B26234"/>
    <w:rsid w:val="00B33CA9"/>
    <w:rsid w:val="00B35181"/>
    <w:rsid w:val="00B36992"/>
    <w:rsid w:val="00B46B37"/>
    <w:rsid w:val="00B46D39"/>
    <w:rsid w:val="00B516F5"/>
    <w:rsid w:val="00B5424E"/>
    <w:rsid w:val="00B54736"/>
    <w:rsid w:val="00B63C44"/>
    <w:rsid w:val="00B71ACC"/>
    <w:rsid w:val="00B81246"/>
    <w:rsid w:val="00B82548"/>
    <w:rsid w:val="00B96A4D"/>
    <w:rsid w:val="00BB5AF8"/>
    <w:rsid w:val="00BC3876"/>
    <w:rsid w:val="00BC4745"/>
    <w:rsid w:val="00BE34CE"/>
    <w:rsid w:val="00BE48D8"/>
    <w:rsid w:val="00BF20D5"/>
    <w:rsid w:val="00BF4425"/>
    <w:rsid w:val="00C06B33"/>
    <w:rsid w:val="00C10553"/>
    <w:rsid w:val="00C117F5"/>
    <w:rsid w:val="00C20F2E"/>
    <w:rsid w:val="00C438F8"/>
    <w:rsid w:val="00C46BFD"/>
    <w:rsid w:val="00C52BBB"/>
    <w:rsid w:val="00C53379"/>
    <w:rsid w:val="00C57B14"/>
    <w:rsid w:val="00C62D32"/>
    <w:rsid w:val="00C6382B"/>
    <w:rsid w:val="00C74C0B"/>
    <w:rsid w:val="00C76917"/>
    <w:rsid w:val="00C86910"/>
    <w:rsid w:val="00C97552"/>
    <w:rsid w:val="00CC0950"/>
    <w:rsid w:val="00CD28B6"/>
    <w:rsid w:val="00CE499F"/>
    <w:rsid w:val="00CF05E9"/>
    <w:rsid w:val="00D03D88"/>
    <w:rsid w:val="00D0666E"/>
    <w:rsid w:val="00D069E8"/>
    <w:rsid w:val="00D07B7B"/>
    <w:rsid w:val="00D07D52"/>
    <w:rsid w:val="00D16388"/>
    <w:rsid w:val="00D16DD3"/>
    <w:rsid w:val="00D21829"/>
    <w:rsid w:val="00D34ECA"/>
    <w:rsid w:val="00D42526"/>
    <w:rsid w:val="00D45723"/>
    <w:rsid w:val="00D459A2"/>
    <w:rsid w:val="00D5084E"/>
    <w:rsid w:val="00D53988"/>
    <w:rsid w:val="00D76D11"/>
    <w:rsid w:val="00D87025"/>
    <w:rsid w:val="00DA07F3"/>
    <w:rsid w:val="00DA2841"/>
    <w:rsid w:val="00DB2EFD"/>
    <w:rsid w:val="00DB5009"/>
    <w:rsid w:val="00DC51A8"/>
    <w:rsid w:val="00DD07DD"/>
    <w:rsid w:val="00DD404D"/>
    <w:rsid w:val="00DE6C81"/>
    <w:rsid w:val="00DF2CE6"/>
    <w:rsid w:val="00DF30DB"/>
    <w:rsid w:val="00E00AF1"/>
    <w:rsid w:val="00E00EB8"/>
    <w:rsid w:val="00E10427"/>
    <w:rsid w:val="00E13934"/>
    <w:rsid w:val="00E14093"/>
    <w:rsid w:val="00E21683"/>
    <w:rsid w:val="00E219C1"/>
    <w:rsid w:val="00E2407B"/>
    <w:rsid w:val="00E2575A"/>
    <w:rsid w:val="00E33D75"/>
    <w:rsid w:val="00E3514D"/>
    <w:rsid w:val="00E40E81"/>
    <w:rsid w:val="00E46895"/>
    <w:rsid w:val="00E47A89"/>
    <w:rsid w:val="00E51F7E"/>
    <w:rsid w:val="00E57571"/>
    <w:rsid w:val="00E57EB8"/>
    <w:rsid w:val="00E61570"/>
    <w:rsid w:val="00E73D38"/>
    <w:rsid w:val="00E81C70"/>
    <w:rsid w:val="00EA1851"/>
    <w:rsid w:val="00EA56E5"/>
    <w:rsid w:val="00EB49AA"/>
    <w:rsid w:val="00EC1828"/>
    <w:rsid w:val="00EC1BF9"/>
    <w:rsid w:val="00EC2B16"/>
    <w:rsid w:val="00ED32E6"/>
    <w:rsid w:val="00ED5C83"/>
    <w:rsid w:val="00EE7FB5"/>
    <w:rsid w:val="00F003D1"/>
    <w:rsid w:val="00F05490"/>
    <w:rsid w:val="00F0677A"/>
    <w:rsid w:val="00F142AF"/>
    <w:rsid w:val="00F24B54"/>
    <w:rsid w:val="00F3096A"/>
    <w:rsid w:val="00F3158D"/>
    <w:rsid w:val="00F333F0"/>
    <w:rsid w:val="00F52ABE"/>
    <w:rsid w:val="00F63A22"/>
    <w:rsid w:val="00F676CD"/>
    <w:rsid w:val="00F82C70"/>
    <w:rsid w:val="00F97ADE"/>
    <w:rsid w:val="00FA1593"/>
    <w:rsid w:val="00FA5463"/>
    <w:rsid w:val="00FA69AD"/>
    <w:rsid w:val="00FB7E44"/>
    <w:rsid w:val="00FC1689"/>
    <w:rsid w:val="00FC34EE"/>
    <w:rsid w:val="00FC370C"/>
    <w:rsid w:val="00FC48EB"/>
    <w:rsid w:val="00FC6D5C"/>
    <w:rsid w:val="00FD4E27"/>
    <w:rsid w:val="00FF3A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E8B11"/>
  <w15:chartTrackingRefBased/>
  <w15:docId w15:val="{CE6C369A-594F-4AEA-8798-85C29487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5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C37"/>
    <w:rPr>
      <w:color w:val="808080"/>
    </w:rPr>
  </w:style>
  <w:style w:type="paragraph" w:styleId="Header">
    <w:name w:val="header"/>
    <w:basedOn w:val="Normal"/>
    <w:link w:val="HeaderChar"/>
    <w:uiPriority w:val="99"/>
    <w:unhideWhenUsed/>
    <w:rsid w:val="00B024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4A8"/>
  </w:style>
  <w:style w:type="paragraph" w:styleId="Footer">
    <w:name w:val="footer"/>
    <w:basedOn w:val="Normal"/>
    <w:link w:val="FooterChar"/>
    <w:uiPriority w:val="99"/>
    <w:unhideWhenUsed/>
    <w:rsid w:val="00B024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4A8"/>
  </w:style>
  <w:style w:type="paragraph" w:styleId="ListParagraph">
    <w:name w:val="List Paragraph"/>
    <w:basedOn w:val="Normal"/>
    <w:uiPriority w:val="34"/>
    <w:qFormat/>
    <w:rsid w:val="0084452F"/>
    <w:pPr>
      <w:ind w:left="720"/>
      <w:contextualSpacing/>
    </w:pPr>
  </w:style>
  <w:style w:type="character" w:customStyle="1" w:styleId="Style1">
    <w:name w:val="Style1"/>
    <w:basedOn w:val="DefaultParagraphFont"/>
    <w:uiPriority w:val="1"/>
    <w:qFormat/>
    <w:rsid w:val="006413E6"/>
    <w:rPr>
      <w:rFonts w:ascii="Century Gothic" w:hAnsi="Century Gothic"/>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11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877271BFD44FA3B7303F110D53B774"/>
        <w:category>
          <w:name w:val="General"/>
          <w:gallery w:val="placeholder"/>
        </w:category>
        <w:types>
          <w:type w:val="bbPlcHdr"/>
        </w:types>
        <w:behaviors>
          <w:behavior w:val="content"/>
        </w:behaviors>
        <w:guid w:val="{E81A8F57-2011-4583-8BB7-DD7145869BF9}"/>
      </w:docPartPr>
      <w:docPartBody>
        <w:p w:rsidR="00767DA6" w:rsidRDefault="00FC3398" w:rsidP="00FC3398">
          <w:pPr>
            <w:pStyle w:val="29877271BFD44FA3B7303F110D53B7742"/>
          </w:pPr>
          <w:r w:rsidRPr="00FB7E44">
            <w:rPr>
              <w:sz w:val="18"/>
              <w:szCs w:val="18"/>
            </w:rPr>
            <w:t xml:space="preserve"> </w:t>
          </w:r>
        </w:p>
      </w:docPartBody>
    </w:docPart>
    <w:docPart>
      <w:docPartPr>
        <w:name w:val="7730642D61684D4BB96EC56DD3FD2301"/>
        <w:category>
          <w:name w:val="General"/>
          <w:gallery w:val="placeholder"/>
        </w:category>
        <w:types>
          <w:type w:val="bbPlcHdr"/>
        </w:types>
        <w:behaviors>
          <w:behavior w:val="content"/>
        </w:behaviors>
        <w:guid w:val="{D17F1919-8E9A-4F3C-9BD3-7F5A8807C235}"/>
      </w:docPartPr>
      <w:docPartBody>
        <w:p w:rsidR="00767DA6" w:rsidRDefault="00FC3398" w:rsidP="00FC3398">
          <w:pPr>
            <w:pStyle w:val="7730642D61684D4BB96EC56DD3FD23012"/>
          </w:pPr>
          <w:r w:rsidRPr="00FB7E44">
            <w:rPr>
              <w:sz w:val="18"/>
              <w:szCs w:val="18"/>
            </w:rPr>
            <w:t xml:space="preserve"> </w:t>
          </w:r>
        </w:p>
      </w:docPartBody>
    </w:docPart>
    <w:docPart>
      <w:docPartPr>
        <w:name w:val="83E00683C08541F39F90BE3EE9ACE2BC"/>
        <w:category>
          <w:name w:val="General"/>
          <w:gallery w:val="placeholder"/>
        </w:category>
        <w:types>
          <w:type w:val="bbPlcHdr"/>
        </w:types>
        <w:behaviors>
          <w:behavior w:val="content"/>
        </w:behaviors>
        <w:guid w:val="{EF2D35F9-7903-43F1-BC09-D5FCC7FADB03}"/>
      </w:docPartPr>
      <w:docPartBody>
        <w:p w:rsidR="00BD6CC8" w:rsidRDefault="00FC3398" w:rsidP="00FC3398">
          <w:pPr>
            <w:pStyle w:val="83E00683C08541F39F90BE3EE9ACE2BC2"/>
          </w:pPr>
          <w:r w:rsidRPr="00FB7E44">
            <w:rPr>
              <w:sz w:val="18"/>
              <w:szCs w:val="18"/>
            </w:rPr>
            <w:t xml:space="preserve"> </w:t>
          </w:r>
        </w:p>
      </w:docPartBody>
    </w:docPart>
    <w:docPart>
      <w:docPartPr>
        <w:name w:val="A230088B72294F508FF1277C0DD2A314"/>
        <w:category>
          <w:name w:val="General"/>
          <w:gallery w:val="placeholder"/>
        </w:category>
        <w:types>
          <w:type w:val="bbPlcHdr"/>
        </w:types>
        <w:behaviors>
          <w:behavior w:val="content"/>
        </w:behaviors>
        <w:guid w:val="{CA51F4E5-8811-47C8-8904-D6821BC0BBF5}"/>
      </w:docPartPr>
      <w:docPartBody>
        <w:p w:rsidR="00BD6CC8" w:rsidRDefault="00FC3398" w:rsidP="00FC3398">
          <w:pPr>
            <w:pStyle w:val="A230088B72294F508FF1277C0DD2A3142"/>
          </w:pPr>
          <w:r w:rsidRPr="00FB7E44">
            <w:rPr>
              <w:sz w:val="18"/>
              <w:szCs w:val="18"/>
            </w:rPr>
            <w:t xml:space="preserve"> </w:t>
          </w:r>
        </w:p>
      </w:docPartBody>
    </w:docPart>
    <w:docPart>
      <w:docPartPr>
        <w:name w:val="C54AAEF414AA4AC58C2DEE7BE4A883C1"/>
        <w:category>
          <w:name w:val="General"/>
          <w:gallery w:val="placeholder"/>
        </w:category>
        <w:types>
          <w:type w:val="bbPlcHdr"/>
        </w:types>
        <w:behaviors>
          <w:behavior w:val="content"/>
        </w:behaviors>
        <w:guid w:val="{9808D275-CBB3-4F84-9ED7-3EE18B1137D8}"/>
      </w:docPartPr>
      <w:docPartBody>
        <w:p w:rsidR="00BD6CC8" w:rsidRDefault="00FC3398" w:rsidP="00FC3398">
          <w:pPr>
            <w:pStyle w:val="C54AAEF414AA4AC58C2DEE7BE4A883C12"/>
          </w:pPr>
          <w:r w:rsidRPr="00FB7E44">
            <w:rPr>
              <w:sz w:val="18"/>
              <w:szCs w:val="18"/>
            </w:rPr>
            <w:t xml:space="preserve"> </w:t>
          </w:r>
        </w:p>
      </w:docPartBody>
    </w:docPart>
    <w:docPart>
      <w:docPartPr>
        <w:name w:val="1B88969149124C408F63ECD66140DCA8"/>
        <w:category>
          <w:name w:val="General"/>
          <w:gallery w:val="placeholder"/>
        </w:category>
        <w:types>
          <w:type w:val="bbPlcHdr"/>
        </w:types>
        <w:behaviors>
          <w:behavior w:val="content"/>
        </w:behaviors>
        <w:guid w:val="{7D23475B-7A5A-4A55-A913-7EA05C3F9674}"/>
      </w:docPartPr>
      <w:docPartBody>
        <w:p w:rsidR="00FB5158" w:rsidRDefault="00FC3398" w:rsidP="00FC3398">
          <w:pPr>
            <w:pStyle w:val="1B88969149124C408F63ECD66140DCA82"/>
          </w:pPr>
          <w:r w:rsidRPr="00FB7E44">
            <w:rPr>
              <w:sz w:val="18"/>
              <w:szCs w:val="18"/>
            </w:rPr>
            <w:t xml:space="preserve"> </w:t>
          </w:r>
        </w:p>
      </w:docPartBody>
    </w:docPart>
    <w:docPart>
      <w:docPartPr>
        <w:name w:val="8733C506C1194100A59D8C5F82910AB6"/>
        <w:category>
          <w:name w:val="General"/>
          <w:gallery w:val="placeholder"/>
        </w:category>
        <w:types>
          <w:type w:val="bbPlcHdr"/>
        </w:types>
        <w:behaviors>
          <w:behavior w:val="content"/>
        </w:behaviors>
        <w:guid w:val="{2DF825A8-4DEE-4CBB-BF77-B1CAC9B9C21D}"/>
      </w:docPartPr>
      <w:docPartBody>
        <w:p w:rsidR="008E58CD" w:rsidRDefault="00FC3398" w:rsidP="00FC3398">
          <w:pPr>
            <w:pStyle w:val="8733C506C1194100A59D8C5F82910AB61"/>
          </w:pPr>
          <w:r w:rsidRPr="00FB7E44">
            <w:rPr>
              <w:sz w:val="18"/>
              <w:szCs w:val="18"/>
            </w:rPr>
            <w:t xml:space="preserve"> </w:t>
          </w:r>
        </w:p>
      </w:docPartBody>
    </w:docPart>
    <w:docPart>
      <w:docPartPr>
        <w:name w:val="791B4BB4061E470AB197E1B78A2E1C68"/>
        <w:category>
          <w:name w:val="General"/>
          <w:gallery w:val="placeholder"/>
        </w:category>
        <w:types>
          <w:type w:val="bbPlcHdr"/>
        </w:types>
        <w:behaviors>
          <w:behavior w:val="content"/>
        </w:behaviors>
        <w:guid w:val="{88EAC8C3-5B9D-4E08-A443-79D98416A5A8}"/>
      </w:docPartPr>
      <w:docPartBody>
        <w:p w:rsidR="008E58CD" w:rsidRDefault="00FC3398" w:rsidP="00FC3398">
          <w:pPr>
            <w:pStyle w:val="791B4BB4061E470AB197E1B78A2E1C681"/>
          </w:pPr>
          <w:r w:rsidRPr="00FB7E44">
            <w:rPr>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65D"/>
    <w:rsid w:val="000557B0"/>
    <w:rsid w:val="00102B85"/>
    <w:rsid w:val="00135435"/>
    <w:rsid w:val="00137662"/>
    <w:rsid w:val="001863B0"/>
    <w:rsid w:val="001873A1"/>
    <w:rsid w:val="001E4449"/>
    <w:rsid w:val="001F2C5E"/>
    <w:rsid w:val="00204461"/>
    <w:rsid w:val="002117AB"/>
    <w:rsid w:val="002218FC"/>
    <w:rsid w:val="00232F96"/>
    <w:rsid w:val="00292C24"/>
    <w:rsid w:val="002E0361"/>
    <w:rsid w:val="0043698E"/>
    <w:rsid w:val="00451FDA"/>
    <w:rsid w:val="00454292"/>
    <w:rsid w:val="004F5084"/>
    <w:rsid w:val="005269C8"/>
    <w:rsid w:val="005A558E"/>
    <w:rsid w:val="005A7269"/>
    <w:rsid w:val="006432BC"/>
    <w:rsid w:val="0065452D"/>
    <w:rsid w:val="00666500"/>
    <w:rsid w:val="00685D1C"/>
    <w:rsid w:val="00685E2E"/>
    <w:rsid w:val="0073704D"/>
    <w:rsid w:val="00767DA6"/>
    <w:rsid w:val="007E710F"/>
    <w:rsid w:val="008122F9"/>
    <w:rsid w:val="00837D56"/>
    <w:rsid w:val="008448D4"/>
    <w:rsid w:val="00864A25"/>
    <w:rsid w:val="008E58CD"/>
    <w:rsid w:val="00913E42"/>
    <w:rsid w:val="00922A83"/>
    <w:rsid w:val="00954116"/>
    <w:rsid w:val="00996E0C"/>
    <w:rsid w:val="009B11BB"/>
    <w:rsid w:val="009C13E2"/>
    <w:rsid w:val="009C3D8B"/>
    <w:rsid w:val="00A17DFE"/>
    <w:rsid w:val="00A546E2"/>
    <w:rsid w:val="00A651AA"/>
    <w:rsid w:val="00A84AE4"/>
    <w:rsid w:val="00B760DA"/>
    <w:rsid w:val="00B95C28"/>
    <w:rsid w:val="00BD6CC8"/>
    <w:rsid w:val="00C639F4"/>
    <w:rsid w:val="00C937E8"/>
    <w:rsid w:val="00CB7B9C"/>
    <w:rsid w:val="00D4019E"/>
    <w:rsid w:val="00D606E6"/>
    <w:rsid w:val="00D970E3"/>
    <w:rsid w:val="00EA030B"/>
    <w:rsid w:val="00EB3AD0"/>
    <w:rsid w:val="00ED370C"/>
    <w:rsid w:val="00EF2366"/>
    <w:rsid w:val="00EF4D13"/>
    <w:rsid w:val="00F12133"/>
    <w:rsid w:val="00F66C51"/>
    <w:rsid w:val="00FA6F96"/>
    <w:rsid w:val="00FB265D"/>
    <w:rsid w:val="00FB5158"/>
    <w:rsid w:val="00FC3398"/>
    <w:rsid w:val="00FD29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398"/>
    <w:rPr>
      <w:color w:val="808080"/>
    </w:rPr>
  </w:style>
  <w:style w:type="paragraph" w:customStyle="1" w:styleId="8733C506C1194100A59D8C5F82910AB61">
    <w:name w:val="8733C506C1194100A59D8C5F82910AB61"/>
    <w:rsid w:val="00FC3398"/>
    <w:rPr>
      <w:rFonts w:ascii="Century Gothic" w:eastAsiaTheme="minorHAnsi" w:hAnsi="Century Gothic"/>
      <w:lang w:eastAsia="en-US"/>
    </w:rPr>
  </w:style>
  <w:style w:type="paragraph" w:customStyle="1" w:styleId="791B4BB4061E470AB197E1B78A2E1C681">
    <w:name w:val="791B4BB4061E470AB197E1B78A2E1C681"/>
    <w:rsid w:val="00FC3398"/>
    <w:rPr>
      <w:rFonts w:ascii="Century Gothic" w:eastAsiaTheme="minorHAnsi" w:hAnsi="Century Gothic"/>
      <w:lang w:eastAsia="en-US"/>
    </w:rPr>
  </w:style>
  <w:style w:type="paragraph" w:customStyle="1" w:styleId="29877271BFD44FA3B7303F110D53B7742">
    <w:name w:val="29877271BFD44FA3B7303F110D53B7742"/>
    <w:rsid w:val="00FC3398"/>
    <w:rPr>
      <w:rFonts w:ascii="Century Gothic" w:eastAsiaTheme="minorHAnsi" w:hAnsi="Century Gothic"/>
      <w:lang w:eastAsia="en-US"/>
    </w:rPr>
  </w:style>
  <w:style w:type="paragraph" w:customStyle="1" w:styleId="7730642D61684D4BB96EC56DD3FD23012">
    <w:name w:val="7730642D61684D4BB96EC56DD3FD23012"/>
    <w:rsid w:val="00FC3398"/>
    <w:rPr>
      <w:rFonts w:ascii="Century Gothic" w:eastAsiaTheme="minorHAnsi" w:hAnsi="Century Gothic"/>
      <w:lang w:eastAsia="en-US"/>
    </w:rPr>
  </w:style>
  <w:style w:type="paragraph" w:customStyle="1" w:styleId="83E00683C08541F39F90BE3EE9ACE2BC2">
    <w:name w:val="83E00683C08541F39F90BE3EE9ACE2BC2"/>
    <w:rsid w:val="00FC3398"/>
    <w:rPr>
      <w:rFonts w:ascii="Century Gothic" w:eastAsiaTheme="minorHAnsi" w:hAnsi="Century Gothic"/>
      <w:lang w:eastAsia="en-US"/>
    </w:rPr>
  </w:style>
  <w:style w:type="paragraph" w:customStyle="1" w:styleId="A230088B72294F508FF1277C0DD2A3142">
    <w:name w:val="A230088B72294F508FF1277C0DD2A3142"/>
    <w:rsid w:val="00FC3398"/>
    <w:rPr>
      <w:rFonts w:ascii="Century Gothic" w:eastAsiaTheme="minorHAnsi" w:hAnsi="Century Gothic"/>
      <w:lang w:eastAsia="en-US"/>
    </w:rPr>
  </w:style>
  <w:style w:type="paragraph" w:customStyle="1" w:styleId="C54AAEF414AA4AC58C2DEE7BE4A883C12">
    <w:name w:val="C54AAEF414AA4AC58C2DEE7BE4A883C12"/>
    <w:rsid w:val="00FC3398"/>
    <w:rPr>
      <w:rFonts w:ascii="Century Gothic" w:eastAsiaTheme="minorHAnsi" w:hAnsi="Century Gothic"/>
      <w:lang w:eastAsia="en-US"/>
    </w:rPr>
  </w:style>
  <w:style w:type="paragraph" w:customStyle="1" w:styleId="1B88969149124C408F63ECD66140DCA82">
    <w:name w:val="1B88969149124C408F63ECD66140DCA82"/>
    <w:rsid w:val="00FC3398"/>
    <w:rPr>
      <w:rFonts w:ascii="Century Gothic" w:eastAsiaTheme="minorHAnsi" w:hAnsi="Century Gothic"/>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80C16-882D-4C15-89A8-08F6A4AB7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Sayer</dc:creator>
  <cp:keywords/>
  <dc:description/>
  <cp:lastModifiedBy>Jemma O Neill</cp:lastModifiedBy>
  <cp:revision>7</cp:revision>
  <cp:lastPrinted>2019-05-29T23:54:00Z</cp:lastPrinted>
  <dcterms:created xsi:type="dcterms:W3CDTF">2019-07-12T00:21:00Z</dcterms:created>
  <dcterms:modified xsi:type="dcterms:W3CDTF">2021-04-21T05:09:00Z</dcterms:modified>
</cp:coreProperties>
</file>